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50F7F" w14:textId="77777777" w:rsidR="00B02676" w:rsidRPr="007A3960" w:rsidRDefault="00B02676" w:rsidP="007A3960">
      <w:pPr>
        <w:spacing w:after="60" w:line="240" w:lineRule="auto"/>
        <w:ind w:firstLine="284"/>
        <w:jc w:val="both"/>
        <w:rPr>
          <w:rFonts w:ascii="Times New Roman" w:hAnsi="Times New Roman" w:cs="Times New Roman"/>
          <w:sz w:val="32"/>
          <w:szCs w:val="32"/>
        </w:rPr>
      </w:pPr>
    </w:p>
    <w:p w14:paraId="5A501190" w14:textId="77777777" w:rsidR="00C620FD" w:rsidRPr="007A3960" w:rsidRDefault="00C620FD" w:rsidP="007A3960">
      <w:pPr>
        <w:spacing w:after="60" w:line="240" w:lineRule="auto"/>
        <w:ind w:firstLine="284"/>
        <w:jc w:val="both"/>
        <w:rPr>
          <w:rFonts w:ascii="Times New Roman" w:hAnsi="Times New Roman" w:cs="Times New Roman"/>
          <w:sz w:val="32"/>
          <w:szCs w:val="32"/>
        </w:rPr>
      </w:pPr>
    </w:p>
    <w:p w14:paraId="47DCF2A2" w14:textId="77777777" w:rsidR="00C620FD" w:rsidRPr="007A3960" w:rsidRDefault="00C620FD" w:rsidP="007A3960">
      <w:pPr>
        <w:spacing w:after="60" w:line="240" w:lineRule="auto"/>
        <w:ind w:firstLine="284"/>
        <w:jc w:val="both"/>
        <w:rPr>
          <w:rFonts w:ascii="Times New Roman" w:hAnsi="Times New Roman" w:cs="Times New Roman"/>
          <w:sz w:val="32"/>
          <w:szCs w:val="32"/>
        </w:rPr>
      </w:pPr>
    </w:p>
    <w:p w14:paraId="1290C519" w14:textId="77777777" w:rsidR="00C620FD" w:rsidRPr="007A3960" w:rsidRDefault="00C620FD" w:rsidP="007A3960">
      <w:pPr>
        <w:spacing w:after="60" w:line="240" w:lineRule="auto"/>
        <w:ind w:firstLine="284"/>
        <w:jc w:val="both"/>
        <w:rPr>
          <w:rFonts w:ascii="Times New Roman" w:hAnsi="Times New Roman" w:cs="Times New Roman"/>
          <w:sz w:val="32"/>
          <w:szCs w:val="32"/>
        </w:rPr>
      </w:pPr>
    </w:p>
    <w:p w14:paraId="5270DE9F" w14:textId="77777777" w:rsidR="00C620FD" w:rsidRPr="007A3960" w:rsidRDefault="00C620FD" w:rsidP="007A3960">
      <w:pPr>
        <w:spacing w:after="60" w:line="240" w:lineRule="auto"/>
        <w:ind w:firstLine="284"/>
        <w:jc w:val="both"/>
        <w:rPr>
          <w:rFonts w:ascii="Times New Roman" w:hAnsi="Times New Roman" w:cs="Times New Roman"/>
          <w:sz w:val="32"/>
          <w:szCs w:val="32"/>
        </w:rPr>
      </w:pPr>
    </w:p>
    <w:p w14:paraId="1B55595A" w14:textId="77777777" w:rsidR="00C620FD" w:rsidRPr="007A3960" w:rsidRDefault="00C620FD" w:rsidP="007A3960">
      <w:pPr>
        <w:spacing w:after="60" w:line="240" w:lineRule="auto"/>
        <w:ind w:firstLine="284"/>
        <w:jc w:val="both"/>
        <w:rPr>
          <w:rFonts w:ascii="Times New Roman" w:hAnsi="Times New Roman" w:cs="Times New Roman"/>
          <w:sz w:val="32"/>
          <w:szCs w:val="32"/>
        </w:rPr>
      </w:pPr>
    </w:p>
    <w:p w14:paraId="7081DF67" w14:textId="77777777" w:rsidR="00C620FD" w:rsidRPr="007A3960" w:rsidRDefault="00C620FD" w:rsidP="007A3960">
      <w:pPr>
        <w:spacing w:afterLines="120" w:after="288" w:line="240" w:lineRule="auto"/>
        <w:ind w:firstLine="284"/>
        <w:jc w:val="both"/>
        <w:rPr>
          <w:rFonts w:ascii="Times New Roman" w:hAnsi="Times New Roman" w:cs="Times New Roman"/>
          <w:sz w:val="32"/>
          <w:szCs w:val="32"/>
        </w:rPr>
      </w:pPr>
    </w:p>
    <w:p w14:paraId="416463A3" w14:textId="53E24CFB" w:rsidR="00C620FD" w:rsidRPr="007A3960" w:rsidRDefault="00C620FD" w:rsidP="007A3960">
      <w:pPr>
        <w:spacing w:after="60" w:line="240" w:lineRule="auto"/>
        <w:ind w:firstLine="284"/>
        <w:jc w:val="center"/>
        <w:rPr>
          <w:rFonts w:ascii="Times New Roman" w:hAnsi="Times New Roman" w:cs="Times New Roman"/>
          <w:b/>
          <w:bCs/>
          <w:sz w:val="32"/>
          <w:szCs w:val="32"/>
        </w:rPr>
      </w:pPr>
      <w:r w:rsidRPr="007A3960">
        <w:rPr>
          <w:rFonts w:ascii="Times New Roman" w:hAnsi="Times New Roman" w:cs="Times New Roman"/>
          <w:b/>
          <w:bCs/>
          <w:sz w:val="32"/>
          <w:szCs w:val="32"/>
        </w:rPr>
        <w:t>CHAPTER ONE</w:t>
      </w:r>
    </w:p>
    <w:p w14:paraId="3654DBD2" w14:textId="1E347AB2" w:rsidR="00C620FD" w:rsidRPr="007A3960" w:rsidRDefault="002F19D0" w:rsidP="007A3960">
      <w:pPr>
        <w:spacing w:after="12" w:line="240" w:lineRule="auto"/>
        <w:ind w:firstLine="284"/>
        <w:jc w:val="center"/>
        <w:rPr>
          <w:rFonts w:ascii="Times New Roman" w:hAnsi="Times New Roman" w:cs="Times New Roman"/>
          <w:b/>
          <w:bCs/>
          <w:sz w:val="24"/>
          <w:szCs w:val="24"/>
        </w:rPr>
      </w:pPr>
      <w:r w:rsidRPr="007A3960">
        <w:rPr>
          <w:rFonts w:ascii="Times New Roman" w:hAnsi="Times New Roman" w:cs="Times New Roman"/>
          <w:b/>
          <w:bCs/>
          <w:sz w:val="24"/>
          <w:szCs w:val="24"/>
        </w:rPr>
        <w:t>HELL WEEK</w:t>
      </w:r>
    </w:p>
    <w:p w14:paraId="7BC652BB" w14:textId="77777777" w:rsidR="00BB77D1" w:rsidRPr="007A3960" w:rsidRDefault="00BB77D1" w:rsidP="007A3960">
      <w:pPr>
        <w:spacing w:after="12" w:line="240" w:lineRule="auto"/>
        <w:ind w:firstLine="284"/>
        <w:jc w:val="both"/>
        <w:rPr>
          <w:rFonts w:ascii="Times New Roman" w:hAnsi="Times New Roman" w:cs="Times New Roman"/>
          <w:b/>
          <w:bCs/>
          <w:sz w:val="28"/>
          <w:szCs w:val="28"/>
        </w:rPr>
      </w:pPr>
    </w:p>
    <w:p w14:paraId="6D941FF8" w14:textId="3B8017B3" w:rsidR="00BB77D1" w:rsidRPr="007A3960" w:rsidRDefault="00BB77D1"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t>
      </w:r>
      <w:r w:rsidR="007A3960">
        <w:rPr>
          <w:rFonts w:ascii="Times New Roman" w:hAnsi="Times New Roman" w:cs="Times New Roman"/>
          <w:sz w:val="24"/>
          <w:szCs w:val="24"/>
        </w:rPr>
        <w:t>Nicole</w:t>
      </w:r>
      <w:r w:rsidRPr="007A3960">
        <w:rPr>
          <w:rFonts w:ascii="Times New Roman" w:hAnsi="Times New Roman" w:cs="Times New Roman"/>
          <w:sz w:val="24"/>
          <w:szCs w:val="24"/>
        </w:rPr>
        <w:t>, sweetie, can you get me a cup of coffee?” David asked.</w:t>
      </w:r>
    </w:p>
    <w:p w14:paraId="18278BD5" w14:textId="4DE8FE9B" w:rsidR="00BB77D1"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BB77D1" w:rsidRPr="007A3960">
        <w:rPr>
          <w:rFonts w:ascii="Times New Roman" w:hAnsi="Times New Roman" w:cs="Times New Roman"/>
          <w:sz w:val="24"/>
          <w:szCs w:val="24"/>
        </w:rPr>
        <w:t xml:space="preserve"> looked up from the documents she was studying. She looked David up and down. “Unless you’ve broken something in the last few minutes, you’re perfectly capable of getting your own coffee,” she said. She turned her attention back to the papers on the table.</w:t>
      </w:r>
    </w:p>
    <w:p w14:paraId="630B2C68" w14:textId="41E165EF" w:rsidR="00BB77D1" w:rsidRPr="007A3960" w:rsidRDefault="00BB77D1"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Davis scowled. “It wasn’t a request. It was an order. Get the coffee.”</w:t>
      </w:r>
    </w:p>
    <w:p w14:paraId="32121500" w14:textId="02116733" w:rsidR="00BB77D1"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BB77D1" w:rsidRPr="007A3960">
        <w:rPr>
          <w:rFonts w:ascii="Times New Roman" w:hAnsi="Times New Roman" w:cs="Times New Roman"/>
          <w:sz w:val="24"/>
          <w:szCs w:val="24"/>
        </w:rPr>
        <w:t xml:space="preserve"> sighed and put down her pen. David smirked when she stood. </w:t>
      </w:r>
    </w:p>
    <w:p w14:paraId="012C8860" w14:textId="4686A270" w:rsidR="00BB77D1" w:rsidRPr="007A3960" w:rsidRDefault="00BB77D1"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 realize that you order your interns around </w:t>
      </w:r>
      <w:r w:rsidR="007A3960">
        <w:rPr>
          <w:rFonts w:ascii="Times New Roman" w:hAnsi="Times New Roman" w:cs="Times New Roman"/>
          <w:sz w:val="24"/>
          <w:szCs w:val="24"/>
        </w:rPr>
        <w:t>as though</w:t>
      </w:r>
      <w:r w:rsidRPr="007A3960">
        <w:rPr>
          <w:rFonts w:ascii="Times New Roman" w:hAnsi="Times New Roman" w:cs="Times New Roman"/>
          <w:sz w:val="24"/>
          <w:szCs w:val="24"/>
        </w:rPr>
        <w:t xml:space="preserve"> they</w:t>
      </w:r>
      <w:r w:rsidR="007A3960">
        <w:rPr>
          <w:rFonts w:ascii="Times New Roman" w:hAnsi="Times New Roman" w:cs="Times New Roman"/>
          <w:sz w:val="24"/>
          <w:szCs w:val="24"/>
        </w:rPr>
        <w:t>’</w:t>
      </w:r>
      <w:r w:rsidRPr="007A3960">
        <w:rPr>
          <w:rFonts w:ascii="Times New Roman" w:hAnsi="Times New Roman" w:cs="Times New Roman"/>
          <w:sz w:val="24"/>
          <w:szCs w:val="24"/>
        </w:rPr>
        <w:t>re slaves. I</w:t>
      </w:r>
      <w:r w:rsidR="00422CF7" w:rsidRPr="007A3960">
        <w:rPr>
          <w:rFonts w:ascii="Times New Roman" w:hAnsi="Times New Roman" w:cs="Times New Roman"/>
          <w:sz w:val="24"/>
          <w:szCs w:val="24"/>
        </w:rPr>
        <w:t>’</w:t>
      </w:r>
      <w:r w:rsidRPr="007A3960">
        <w:rPr>
          <w:rFonts w:ascii="Times New Roman" w:hAnsi="Times New Roman" w:cs="Times New Roman"/>
          <w:sz w:val="24"/>
          <w:szCs w:val="24"/>
        </w:rPr>
        <w:t xml:space="preserve">m not an intern. </w:t>
      </w:r>
      <w:r w:rsidR="00422CF7" w:rsidRPr="007A3960">
        <w:rPr>
          <w:rFonts w:ascii="Times New Roman" w:hAnsi="Times New Roman" w:cs="Times New Roman"/>
          <w:sz w:val="24"/>
          <w:szCs w:val="24"/>
        </w:rPr>
        <w:t>I’m a consultant. I’m here to</w:t>
      </w:r>
      <w:r w:rsidRPr="007A3960">
        <w:rPr>
          <w:rFonts w:ascii="Times New Roman" w:hAnsi="Times New Roman" w:cs="Times New Roman"/>
          <w:sz w:val="24"/>
          <w:szCs w:val="24"/>
        </w:rPr>
        <w:t xml:space="preserve"> notarize some documents because you can’t,”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said. She walked to the washroom, which was in the opposite direction </w:t>
      </w:r>
      <w:r w:rsidR="007A3960">
        <w:rPr>
          <w:rFonts w:ascii="Times New Roman" w:hAnsi="Times New Roman" w:cs="Times New Roman"/>
          <w:sz w:val="24"/>
          <w:szCs w:val="24"/>
        </w:rPr>
        <w:t>from</w:t>
      </w:r>
      <w:r w:rsidRPr="007A3960">
        <w:rPr>
          <w:rFonts w:ascii="Times New Roman" w:hAnsi="Times New Roman" w:cs="Times New Roman"/>
          <w:sz w:val="24"/>
          <w:szCs w:val="24"/>
        </w:rPr>
        <w:t xml:space="preserve"> the coffee station. “Asshole,” she mumbled as she passed him in the cramped airplane aisle.</w:t>
      </w:r>
    </w:p>
    <w:p w14:paraId="3FAABC50" w14:textId="319A188E" w:rsidR="00BB77D1" w:rsidRPr="007A3960" w:rsidRDefault="00BB77D1"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Bitch.” She heard him quite clearly before closing the door. She wondered why she</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d taken this assignment. She shook her head. She knew why… money. David had offered her a lot of money if she accompanied him and his client, Kevin Ashcroft. She wasn’t regretting her decision, but it seemed David would make her work for it. However, this was the </w:t>
      </w:r>
      <w:r w:rsidR="00422CF7" w:rsidRPr="007A3960">
        <w:rPr>
          <w:rFonts w:ascii="Times New Roman" w:hAnsi="Times New Roman" w:cs="Times New Roman"/>
          <w:sz w:val="24"/>
          <w:szCs w:val="24"/>
        </w:rPr>
        <w:t>first and only</w:t>
      </w:r>
      <w:r w:rsidRPr="007A3960">
        <w:rPr>
          <w:rFonts w:ascii="Times New Roman" w:hAnsi="Times New Roman" w:cs="Times New Roman"/>
          <w:sz w:val="24"/>
          <w:szCs w:val="24"/>
        </w:rPr>
        <w:t xml:space="preserve"> time. </w:t>
      </w:r>
    </w:p>
    <w:p w14:paraId="3C753341" w14:textId="771FD370"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She was washing her hands when she thought she heard a gunshot. </w:t>
      </w:r>
    </w:p>
    <w:p w14:paraId="773C29B0" w14:textId="7FACC32B"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Great, she thought. I leave the room, and Ashcroft has already turned on </w:t>
      </w:r>
      <w:r w:rsidR="007A3960">
        <w:rPr>
          <w:rFonts w:ascii="Times New Roman" w:hAnsi="Times New Roman" w:cs="Times New Roman"/>
          <w:sz w:val="24"/>
          <w:szCs w:val="24"/>
        </w:rPr>
        <w:t xml:space="preserve">the </w:t>
      </w:r>
      <w:r w:rsidRPr="007A3960">
        <w:rPr>
          <w:rFonts w:ascii="Times New Roman" w:hAnsi="Times New Roman" w:cs="Times New Roman"/>
          <w:sz w:val="24"/>
          <w:szCs w:val="24"/>
        </w:rPr>
        <w:t>entertainment. I really hate action movies with a high body count.</w:t>
      </w:r>
    </w:p>
    <w:p w14:paraId="5A18466A" w14:textId="7C8B2C5E"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On your knees.”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shook her head. Her enjoyable trip was going to be ruined.</w:t>
      </w:r>
    </w:p>
    <w:p w14:paraId="7052258C" w14:textId="50A23FB7"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I said, on your knees, Ashcroft. You too, Rossi.”</w:t>
      </w:r>
    </w:p>
    <w:p w14:paraId="1A777249" w14:textId="57C8837D" w:rsidR="00DA7F82"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DA7F82" w:rsidRPr="007A3960">
        <w:rPr>
          <w:rFonts w:ascii="Times New Roman" w:hAnsi="Times New Roman" w:cs="Times New Roman"/>
          <w:sz w:val="24"/>
          <w:szCs w:val="24"/>
        </w:rPr>
        <w:t xml:space="preserve"> pursed her lips. What were the odds that the character in the film had the same name as the two men in the aircraft’s cabin? She cautiously opened the door a crack and peered out. Her hand flew to her mouth to stifle a scream. The pilot was holding a gun to the back of Kevin Ashcroft’s head. She knew the gunman was aware of her presence because he stared at her before pulling the trigger.</w:t>
      </w:r>
    </w:p>
    <w:p w14:paraId="0CD78C41" w14:textId="5C3D2919"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Don’t worry,” the gunman said to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I wasn’t hired to kill you.” </w:t>
      </w:r>
    </w:p>
    <w:p w14:paraId="736808E6" w14:textId="0C1B429F"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He turned his attention to David. “You, however, are on my list,” he added before shooting her colleague.</w:t>
      </w:r>
    </w:p>
    <w:p w14:paraId="7564DCB1" w14:textId="142534F9"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You can come out now,” he told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w:t>
      </w:r>
    </w:p>
    <w:p w14:paraId="459401BA" w14:textId="218BBD63"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She was in shock. The pilot walked over, opened the door, and pulled her out. Under other circumstances, she would</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ve fought, but </w:t>
      </w:r>
      <w:r w:rsidR="00F54F2A" w:rsidRPr="007A3960">
        <w:rPr>
          <w:rFonts w:ascii="Times New Roman" w:hAnsi="Times New Roman" w:cs="Times New Roman"/>
          <w:sz w:val="24"/>
          <w:szCs w:val="24"/>
        </w:rPr>
        <w:t>she didn’t know how to fly a plane, even if she managed to overwhelm him</w:t>
      </w:r>
      <w:r w:rsidRPr="007A3960">
        <w:rPr>
          <w:rFonts w:ascii="Times New Roman" w:hAnsi="Times New Roman" w:cs="Times New Roman"/>
          <w:sz w:val="24"/>
          <w:szCs w:val="24"/>
        </w:rPr>
        <w:t>.</w:t>
      </w:r>
    </w:p>
    <w:p w14:paraId="7FF01775" w14:textId="451BF65E"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Look, we know you’re </w:t>
      </w:r>
      <w:r w:rsidR="00F54F2A" w:rsidRPr="007A3960">
        <w:rPr>
          <w:rFonts w:ascii="Times New Roman" w:hAnsi="Times New Roman" w:cs="Times New Roman"/>
          <w:sz w:val="24"/>
          <w:szCs w:val="24"/>
        </w:rPr>
        <w:t xml:space="preserve">not </w:t>
      </w:r>
      <w:r w:rsidRPr="007A3960">
        <w:rPr>
          <w:rFonts w:ascii="Times New Roman" w:hAnsi="Times New Roman" w:cs="Times New Roman"/>
          <w:sz w:val="24"/>
          <w:szCs w:val="24"/>
        </w:rPr>
        <w:t>involved in any of this, so we’re going to give you a chance,” the co-pilot said, coming out of the cockpit.</w:t>
      </w:r>
    </w:p>
    <w:p w14:paraId="70DDE568" w14:textId="0097E8C6"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 chance?”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asked. She watched as the pilot searched the bodies.</w:t>
      </w:r>
    </w:p>
    <w:p w14:paraId="6905B023" w14:textId="1B6DA801" w:rsidR="00DA7F82" w:rsidRPr="007A3960" w:rsidRDefault="00DA7F82"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ese two are involved in a human trafficking ring. You’re a beautiful woman. I suspect you were going to disappear, and … aha, there you are,” he said triumphantly, holding up a high-end pen. He delicately unscrewed it to reveal a USB stick. He nodded to his partner.</w:t>
      </w:r>
    </w:p>
    <w:p w14:paraId="54639360" w14:textId="3837AA96"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ime to go,” the co-pilot stated.</w:t>
      </w:r>
    </w:p>
    <w:p w14:paraId="4901FC84" w14:textId="76313498" w:rsidR="0043705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437050" w:rsidRPr="007A3960">
        <w:rPr>
          <w:rFonts w:ascii="Times New Roman" w:hAnsi="Times New Roman" w:cs="Times New Roman"/>
          <w:sz w:val="24"/>
          <w:szCs w:val="24"/>
        </w:rPr>
        <w:t xml:space="preserve"> watched the men, staying as still as possible to avoid drawing their attention.</w:t>
      </w:r>
    </w:p>
    <w:p w14:paraId="0BA46F25" w14:textId="06140E79"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You too, Princess,” the pilot said, snagging her wrist and pulling her over the bodies toward the front of the plane. The co-pilot pulled three parachutes from the locker next to the exit door. </w:t>
      </w:r>
    </w:p>
    <w:p w14:paraId="0EF293C6" w14:textId="066E2A62"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Put this on,” he ordered, thrusting one at her.</w:t>
      </w:r>
    </w:p>
    <w:p w14:paraId="04FDE820" w14:textId="30A3D777" w:rsidR="0043705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437050" w:rsidRPr="007A3960">
        <w:rPr>
          <w:rFonts w:ascii="Times New Roman" w:hAnsi="Times New Roman" w:cs="Times New Roman"/>
          <w:sz w:val="24"/>
          <w:szCs w:val="24"/>
        </w:rPr>
        <w:t xml:space="preserve"> took it and watched as the men donned theirs. She emulated them as best she could. The two men checked each other before turning to her. He checked the straps and tightened them up.</w:t>
      </w:r>
    </w:p>
    <w:p w14:paraId="544FD84D" w14:textId="38F1181D"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Okay. I guess you’ve never jumped. That’s okay. As soon as you clear the plane, you pull on this,” </w:t>
      </w:r>
      <w:r w:rsidR="00633348" w:rsidRPr="007A3960">
        <w:rPr>
          <w:rFonts w:ascii="Times New Roman" w:hAnsi="Times New Roman" w:cs="Times New Roman"/>
          <w:sz w:val="24"/>
          <w:szCs w:val="24"/>
        </w:rPr>
        <w:t>the pilot</w:t>
      </w:r>
      <w:r w:rsidRPr="007A3960">
        <w:rPr>
          <w:rFonts w:ascii="Times New Roman" w:hAnsi="Times New Roman" w:cs="Times New Roman"/>
          <w:sz w:val="24"/>
          <w:szCs w:val="24"/>
        </w:rPr>
        <w:t xml:space="preserve"> said, showing her the handle at the lower back of the chute. </w:t>
      </w:r>
    </w:p>
    <w:p w14:paraId="4D733D51" w14:textId="2C219C1C"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y are you doing this?”</w:t>
      </w:r>
    </w:p>
    <w:p w14:paraId="4FD5DC72" w14:textId="48C66931"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e pilot looked her straight in the eye. “Because someone has to.”</w:t>
      </w:r>
    </w:p>
    <w:p w14:paraId="6628AD98" w14:textId="116013CB" w:rsidR="0043705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437050" w:rsidRPr="007A3960">
        <w:rPr>
          <w:rFonts w:ascii="Times New Roman" w:hAnsi="Times New Roman" w:cs="Times New Roman"/>
          <w:sz w:val="24"/>
          <w:szCs w:val="24"/>
        </w:rPr>
        <w:t xml:space="preserve"> frowned. “No. Not that. Why are you helping me?”</w:t>
      </w:r>
    </w:p>
    <w:p w14:paraId="3F4CDF6B" w14:textId="508A3999"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You might</w:t>
      </w:r>
      <w:r w:rsidR="007A3960">
        <w:rPr>
          <w:rFonts w:ascii="Times New Roman" w:hAnsi="Times New Roman" w:cs="Times New Roman"/>
          <w:sz w:val="24"/>
          <w:szCs w:val="24"/>
        </w:rPr>
        <w:t>’</w:t>
      </w:r>
      <w:r w:rsidRPr="007A3960">
        <w:rPr>
          <w:rFonts w:ascii="Times New Roman" w:hAnsi="Times New Roman" w:cs="Times New Roman"/>
          <w:sz w:val="24"/>
          <w:szCs w:val="24"/>
        </w:rPr>
        <w:t>ve been a last</w:t>
      </w:r>
      <w:r w:rsidR="007A3960">
        <w:rPr>
          <w:rFonts w:ascii="Times New Roman" w:hAnsi="Times New Roman" w:cs="Times New Roman"/>
          <w:sz w:val="24"/>
          <w:szCs w:val="24"/>
        </w:rPr>
        <w:t>-</w:t>
      </w:r>
      <w:r w:rsidRPr="007A3960">
        <w:rPr>
          <w:rFonts w:ascii="Times New Roman" w:hAnsi="Times New Roman" w:cs="Times New Roman"/>
          <w:sz w:val="24"/>
          <w:szCs w:val="24"/>
        </w:rPr>
        <w:t>minute addition to the flight, but we had time to research you. You’re not involved and shouldn’t have to die because of their sins,” he said, handing</w:t>
      </w:r>
      <w:r w:rsidR="00F54F2A" w:rsidRPr="007A3960">
        <w:rPr>
          <w:rFonts w:ascii="Times New Roman" w:hAnsi="Times New Roman" w:cs="Times New Roman"/>
          <w:sz w:val="24"/>
          <w:szCs w:val="24"/>
        </w:rPr>
        <w:t xml:space="preserve"> her</w:t>
      </w:r>
      <w:r w:rsidRPr="007A3960">
        <w:rPr>
          <w:rFonts w:ascii="Times New Roman" w:hAnsi="Times New Roman" w:cs="Times New Roman"/>
          <w:sz w:val="24"/>
          <w:szCs w:val="24"/>
        </w:rPr>
        <w:t xml:space="preserve"> a pair of goggles before donning his own.</w:t>
      </w:r>
      <w:r w:rsidR="005D7890" w:rsidRPr="007A3960">
        <w:rPr>
          <w:rFonts w:ascii="Times New Roman" w:hAnsi="Times New Roman" w:cs="Times New Roman"/>
          <w:sz w:val="24"/>
          <w:szCs w:val="24"/>
        </w:rPr>
        <w:t xml:space="preserve"> “Don’t hesitate when we open the door. The plane is going down and will crash into the ocean. If you wait too long, you’ll land in the water, and it could be a long swim.”</w:t>
      </w:r>
    </w:p>
    <w:p w14:paraId="14AD25A3" w14:textId="215958AA" w:rsidR="005D789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5D7890" w:rsidRPr="007A3960">
        <w:rPr>
          <w:rFonts w:ascii="Times New Roman" w:hAnsi="Times New Roman" w:cs="Times New Roman"/>
          <w:sz w:val="24"/>
          <w:szCs w:val="24"/>
        </w:rPr>
        <w:t xml:space="preserve"> nodded. “I understand. Thank you.”</w:t>
      </w:r>
    </w:p>
    <w:p w14:paraId="4D6A2EC2" w14:textId="55958B8B" w:rsidR="0043705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He turned to the co-pilot. “Ready?”</w:t>
      </w:r>
    </w:p>
    <w:p w14:paraId="06618524" w14:textId="714FCE7D" w:rsidR="005D7890" w:rsidRPr="007A3960" w:rsidRDefault="0043705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The co-pilot nodded and reached for the door. </w:t>
      </w:r>
      <w:r w:rsidR="005D7890" w:rsidRPr="007A3960">
        <w:rPr>
          <w:rFonts w:ascii="Times New Roman" w:hAnsi="Times New Roman" w:cs="Times New Roman"/>
          <w:sz w:val="24"/>
          <w:szCs w:val="24"/>
        </w:rPr>
        <w:t xml:space="preserve">The woosh of air pulled him out, and the pilot jumped after him. </w:t>
      </w:r>
      <w:r w:rsidR="007A3960">
        <w:rPr>
          <w:rFonts w:ascii="Times New Roman" w:hAnsi="Times New Roman" w:cs="Times New Roman"/>
          <w:sz w:val="24"/>
          <w:szCs w:val="24"/>
        </w:rPr>
        <w:t>Nicole</w:t>
      </w:r>
      <w:r w:rsidR="005D7890" w:rsidRPr="007A3960">
        <w:rPr>
          <w:rFonts w:ascii="Times New Roman" w:hAnsi="Times New Roman" w:cs="Times New Roman"/>
          <w:sz w:val="24"/>
          <w:szCs w:val="24"/>
        </w:rPr>
        <w:t xml:space="preserve"> was alone on the plane and could see the ocean in the distance. Time to go. She gripped the edges of the doorway, rocked a few times, and pushed off. The breath was torn from her lungs before she could scream. She twisted and turned in the wind. </w:t>
      </w:r>
    </w:p>
    <w:p w14:paraId="1D473921" w14:textId="408241E7" w:rsidR="007B316B" w:rsidRPr="007A3960" w:rsidRDefault="005D7890"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 xml:space="preserve">Get it together, </w:t>
      </w:r>
      <w:r w:rsidR="007A3960">
        <w:rPr>
          <w:rFonts w:ascii="Times New Roman" w:hAnsi="Times New Roman" w:cs="Times New Roman"/>
          <w:i/>
          <w:iCs/>
          <w:sz w:val="24"/>
          <w:szCs w:val="24"/>
        </w:rPr>
        <w:t>Nicole</w:t>
      </w:r>
      <w:r w:rsidRPr="007A3960">
        <w:rPr>
          <w:rFonts w:ascii="Times New Roman" w:hAnsi="Times New Roman" w:cs="Times New Roman"/>
          <w:i/>
          <w:iCs/>
          <w:sz w:val="24"/>
          <w:szCs w:val="24"/>
        </w:rPr>
        <w:t>, or you’re going to die,</w:t>
      </w:r>
      <w:r w:rsidRPr="007A3960">
        <w:rPr>
          <w:rFonts w:ascii="Times New Roman" w:hAnsi="Times New Roman" w:cs="Times New Roman"/>
          <w:sz w:val="24"/>
          <w:szCs w:val="24"/>
        </w:rPr>
        <w:t xml:space="preserve"> she told herself. She tried to get into a starfish position and mentally cheered when she achieved it. She was still rotating, but she didn’t feel like she was going to vomit. Next, she had to get the canopy opened. She reached back and found the handle. She pulled as hard as possible and was rewarded with a small chute. She looked up and saw a red</w:t>
      </w:r>
      <w:r w:rsidR="007A3960">
        <w:rPr>
          <w:rFonts w:ascii="Times New Roman" w:hAnsi="Times New Roman" w:cs="Times New Roman"/>
          <w:sz w:val="24"/>
          <w:szCs w:val="24"/>
        </w:rPr>
        <w:t>-and-</w:t>
      </w:r>
      <w:r w:rsidRPr="007A3960">
        <w:rPr>
          <w:rFonts w:ascii="Times New Roman" w:hAnsi="Times New Roman" w:cs="Times New Roman"/>
          <w:sz w:val="24"/>
          <w:szCs w:val="24"/>
        </w:rPr>
        <w:t>white canopy stretching out above her. She was ready to cry</w:t>
      </w:r>
      <w:r w:rsidR="007B316B" w:rsidRPr="007A3960">
        <w:rPr>
          <w:rFonts w:ascii="Times New Roman" w:hAnsi="Times New Roman" w:cs="Times New Roman"/>
          <w:sz w:val="24"/>
          <w:szCs w:val="24"/>
        </w:rPr>
        <w:t xml:space="preserve"> in relief. She switched her attention to the rapidly approaching ground; however, her view was blocked. The air had been clear a moment ago, but now there was a thick white cloud. She was going through whether she wanted to or not. It was a disorientating moment, but it was quickly over.</w:t>
      </w:r>
      <w:r w:rsidR="007B316B" w:rsidRPr="007A3960">
        <w:rPr>
          <w:rFonts w:ascii="Times New Roman" w:hAnsi="Times New Roman" w:cs="Times New Roman"/>
          <w:i/>
          <w:iCs/>
          <w:sz w:val="24"/>
          <w:szCs w:val="24"/>
        </w:rPr>
        <w:t xml:space="preserve"> Thank God.</w:t>
      </w:r>
    </w:p>
    <w:p w14:paraId="5A6C5C43" w14:textId="73B5150C" w:rsidR="005D7890" w:rsidRPr="007A3960" w:rsidRDefault="005D789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Her relief was short-lived when she looked down. </w:t>
      </w:r>
    </w:p>
    <w:p w14:paraId="279944D3" w14:textId="73C06A6F" w:rsidR="005D7890" w:rsidRPr="007A3960" w:rsidRDefault="005D789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No. No. No. No.” </w:t>
      </w:r>
    </w:p>
    <w:p w14:paraId="0EE46587" w14:textId="56068BA4" w:rsidR="007B316B" w:rsidRPr="007A3960" w:rsidRDefault="005D789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ere was no way to steer, and she was heading for trees.</w:t>
      </w:r>
      <w:r w:rsidR="007B316B" w:rsidRPr="007A3960">
        <w:rPr>
          <w:rFonts w:ascii="Times New Roman" w:hAnsi="Times New Roman" w:cs="Times New Roman"/>
          <w:sz w:val="24"/>
          <w:szCs w:val="24"/>
        </w:rPr>
        <w:t xml:space="preserve"> </w:t>
      </w:r>
      <w:r w:rsidR="007B316B" w:rsidRPr="007A3960">
        <w:rPr>
          <w:rFonts w:ascii="Times New Roman" w:hAnsi="Times New Roman" w:cs="Times New Roman"/>
          <w:i/>
          <w:iCs/>
          <w:sz w:val="24"/>
          <w:szCs w:val="24"/>
        </w:rPr>
        <w:t>Don’t parachutes have handles you can pull to change direction?</w:t>
      </w:r>
      <w:r w:rsidR="007B316B" w:rsidRPr="007A3960">
        <w:rPr>
          <w:rFonts w:ascii="Times New Roman" w:hAnsi="Times New Roman" w:cs="Times New Roman"/>
          <w:sz w:val="24"/>
          <w:szCs w:val="24"/>
        </w:rPr>
        <w:t xml:space="preserve"> </w:t>
      </w:r>
      <w:r w:rsidR="007A3960">
        <w:rPr>
          <w:rFonts w:ascii="Times New Roman" w:hAnsi="Times New Roman" w:cs="Times New Roman"/>
          <w:sz w:val="24"/>
          <w:szCs w:val="24"/>
        </w:rPr>
        <w:t>Nicole</w:t>
      </w:r>
      <w:r w:rsidR="007B316B" w:rsidRPr="007A3960">
        <w:rPr>
          <w:rFonts w:ascii="Times New Roman" w:hAnsi="Times New Roman" w:cs="Times New Roman"/>
          <w:sz w:val="24"/>
          <w:szCs w:val="24"/>
        </w:rPr>
        <w:t xml:space="preserve"> looked around frantically. Apparently, this parachute wasn’t equipped for maneuvering. </w:t>
      </w:r>
    </w:p>
    <w:p w14:paraId="7C6E8A75" w14:textId="7DAFF699" w:rsidR="007B316B" w:rsidRPr="007A3960" w:rsidRDefault="007B316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is is going to hurt,” she mumbled to herself.</w:t>
      </w:r>
    </w:p>
    <w:p w14:paraId="6CB0C0D6" w14:textId="5C2E4733" w:rsidR="007B316B" w:rsidRPr="007A3960" w:rsidRDefault="007B316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She watched helplessly as she kept dropping. She was momentarily hopeful when her body slipped between two trees. </w:t>
      </w:r>
      <w:r w:rsidRPr="007A3960">
        <w:rPr>
          <w:rFonts w:ascii="Times New Roman" w:hAnsi="Times New Roman" w:cs="Times New Roman"/>
          <w:i/>
          <w:iCs/>
          <w:sz w:val="24"/>
          <w:szCs w:val="24"/>
        </w:rPr>
        <w:t>S</w:t>
      </w:r>
      <w:r w:rsidR="00222358" w:rsidRPr="007A3960">
        <w:rPr>
          <w:rFonts w:ascii="Times New Roman" w:hAnsi="Times New Roman" w:cs="Times New Roman"/>
          <w:i/>
          <w:iCs/>
          <w:sz w:val="24"/>
          <w:szCs w:val="24"/>
        </w:rPr>
        <w:t>o</w:t>
      </w:r>
      <w:r w:rsidRPr="007A3960">
        <w:rPr>
          <w:rFonts w:ascii="Times New Roman" w:hAnsi="Times New Roman" w:cs="Times New Roman"/>
          <w:i/>
          <w:iCs/>
          <w:sz w:val="24"/>
          <w:szCs w:val="24"/>
        </w:rPr>
        <w:t xml:space="preserve"> far, so good, </w:t>
      </w:r>
      <w:r w:rsidRPr="007A3960">
        <w:rPr>
          <w:rFonts w:ascii="Times New Roman" w:hAnsi="Times New Roman" w:cs="Times New Roman"/>
          <w:sz w:val="24"/>
          <w:szCs w:val="24"/>
        </w:rPr>
        <w:t xml:space="preserve"> she thought before she was jolted to an abrupt stop. The canopy was snagged in the upper branches while she dangled twenty feet </w:t>
      </w:r>
      <w:r w:rsidR="00633348" w:rsidRPr="007A3960">
        <w:rPr>
          <w:rFonts w:ascii="Times New Roman" w:hAnsi="Times New Roman" w:cs="Times New Roman"/>
          <w:sz w:val="24"/>
          <w:szCs w:val="24"/>
        </w:rPr>
        <w:t>up</w:t>
      </w:r>
      <w:r w:rsidRPr="007A3960">
        <w:rPr>
          <w:rFonts w:ascii="Times New Roman" w:hAnsi="Times New Roman" w:cs="Times New Roman"/>
          <w:sz w:val="24"/>
          <w:szCs w:val="24"/>
        </w:rPr>
        <w:t>.</w:t>
      </w:r>
    </w:p>
    <w:p w14:paraId="5A5BC7C4" w14:textId="36A398B0" w:rsidR="007B316B" w:rsidRPr="007A3960" w:rsidRDefault="007B316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NO</w:t>
      </w:r>
      <w:r w:rsidR="00633348" w:rsidRPr="007A3960">
        <w:rPr>
          <w:rFonts w:ascii="Times New Roman" w:hAnsi="Times New Roman" w:cs="Times New Roman"/>
          <w:sz w:val="24"/>
          <w:szCs w:val="24"/>
        </w:rPr>
        <w:t>OOOO</w:t>
      </w:r>
      <w:r w:rsidRPr="007A3960">
        <w:rPr>
          <w:rFonts w:ascii="Times New Roman" w:hAnsi="Times New Roman" w:cs="Times New Roman"/>
          <w:sz w:val="24"/>
          <w:szCs w:val="24"/>
        </w:rPr>
        <w:t>,” she screamed. The scream continued as she let out her frustration. When she ran out of air, she inhaled deeply and screamed again.</w:t>
      </w:r>
    </w:p>
    <w:p w14:paraId="6B0E7B67" w14:textId="4C521C55" w:rsidR="007B316B" w:rsidRPr="007A3960" w:rsidRDefault="007B316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at felt good,” she said. “Okay, how do I get out of this without killing myself?”</w:t>
      </w:r>
    </w:p>
    <w:p w14:paraId="6C49FE24" w14:textId="1185061B"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t>
      </w:r>
    </w:p>
    <w:p w14:paraId="191881F9" w14:textId="5CFFD3AD" w:rsidR="00222358" w:rsidRPr="007A3960" w:rsidRDefault="00222358"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and his flight were returning home </w:t>
      </w:r>
      <w:r w:rsidR="007A3960">
        <w:rPr>
          <w:rFonts w:ascii="Times New Roman" w:hAnsi="Times New Roman" w:cs="Times New Roman"/>
          <w:sz w:val="24"/>
          <w:szCs w:val="24"/>
        </w:rPr>
        <w:t xml:space="preserve">from flying patrol </w:t>
      </w:r>
      <w:r w:rsidRPr="007A3960">
        <w:rPr>
          <w:rFonts w:ascii="Times New Roman" w:hAnsi="Times New Roman" w:cs="Times New Roman"/>
          <w:sz w:val="24"/>
          <w:szCs w:val="24"/>
        </w:rPr>
        <w:t>when they spotted a swirling funnel of white in the distance.</w:t>
      </w:r>
    </w:p>
    <w:p w14:paraId="57CAABF5" w14:textId="21DB344B" w:rsidR="00222358" w:rsidRPr="007A3960" w:rsidRDefault="00222358"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i/>
          <w:iCs/>
          <w:sz w:val="24"/>
          <w:szCs w:val="24"/>
        </w:rPr>
        <w:t>What is that?</w:t>
      </w:r>
      <w:r w:rsidR="005C2A63" w:rsidRPr="007A3960">
        <w:rPr>
          <w:rFonts w:ascii="Times New Roman" w:hAnsi="Times New Roman" w:cs="Times New Roman"/>
          <w:i/>
          <w:iCs/>
          <w:sz w:val="24"/>
          <w:szCs w:val="24"/>
        </w:rPr>
        <w:t xml:space="preserve"> </w:t>
      </w:r>
      <w:r w:rsidR="005C2A63" w:rsidRPr="007A3960">
        <w:rPr>
          <w:rFonts w:ascii="Times New Roman" w:hAnsi="Times New Roman" w:cs="Times New Roman"/>
          <w:sz w:val="24"/>
          <w:szCs w:val="24"/>
        </w:rPr>
        <w:t>Rhokul asked.</w:t>
      </w:r>
    </w:p>
    <w:p w14:paraId="0B8D85BA" w14:textId="39E87C8B"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i/>
          <w:iCs/>
          <w:sz w:val="24"/>
          <w:szCs w:val="24"/>
        </w:rPr>
        <w:t xml:space="preserve">Unknown, </w:t>
      </w:r>
      <w:r w:rsidRPr="007A3960">
        <w:rPr>
          <w:rFonts w:ascii="Times New Roman" w:hAnsi="Times New Roman" w:cs="Times New Roman"/>
          <w:sz w:val="24"/>
          <w:szCs w:val="24"/>
        </w:rPr>
        <w:t>Arku replied to his wing second.</w:t>
      </w:r>
    </w:p>
    <w:p w14:paraId="04D8A217" w14:textId="738FA570"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i/>
          <w:iCs/>
          <w:sz w:val="24"/>
          <w:szCs w:val="24"/>
        </w:rPr>
        <w:t>I haven’t seen anything like it before,</w:t>
      </w:r>
      <w:r w:rsidRPr="007A3960">
        <w:rPr>
          <w:rFonts w:ascii="Times New Roman" w:hAnsi="Times New Roman" w:cs="Times New Roman"/>
          <w:sz w:val="24"/>
          <w:szCs w:val="24"/>
        </w:rPr>
        <w:t xml:space="preserve"> </w:t>
      </w:r>
      <w:r w:rsidR="00422CF7" w:rsidRPr="007A3960">
        <w:rPr>
          <w:rFonts w:ascii="Times New Roman" w:hAnsi="Times New Roman" w:cs="Times New Roman"/>
          <w:sz w:val="24"/>
          <w:szCs w:val="24"/>
        </w:rPr>
        <w:t>Duxan</w:t>
      </w:r>
      <w:r w:rsidRPr="007A3960">
        <w:rPr>
          <w:rFonts w:ascii="Times New Roman" w:hAnsi="Times New Roman" w:cs="Times New Roman"/>
          <w:sz w:val="24"/>
          <w:szCs w:val="24"/>
        </w:rPr>
        <w:t xml:space="preserve"> said.</w:t>
      </w:r>
    </w:p>
    <w:p w14:paraId="1287A637" w14:textId="75F7649B"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i/>
          <w:iCs/>
          <w:sz w:val="24"/>
          <w:szCs w:val="24"/>
        </w:rPr>
        <w:t>We need to investigate,</w:t>
      </w:r>
      <w:r w:rsidRPr="007A3960">
        <w:rPr>
          <w:rFonts w:ascii="Times New Roman" w:hAnsi="Times New Roman" w:cs="Times New Roman"/>
          <w:sz w:val="24"/>
          <w:szCs w:val="24"/>
        </w:rPr>
        <w:t xml:space="preserve"> Arku stated.</w:t>
      </w:r>
    </w:p>
    <w:p w14:paraId="2C30AB88" w14:textId="4E0B3138"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There was a collective mental groan, but all the grigor warriors in Arku’s flight knew better than to argue with the Trensar leader. For one thing, he was usually right when there was an anomaly or any perceived danger. That didn’t change the fact that they were all mentally and physically exhausted from the events of their last mission. </w:t>
      </w:r>
    </w:p>
    <w:p w14:paraId="33F86499" w14:textId="5D687DDF"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They changed course and reconfigured the flight into </w:t>
      </w:r>
      <w:r w:rsidR="007A3960">
        <w:rPr>
          <w:rFonts w:ascii="Times New Roman" w:hAnsi="Times New Roman" w:cs="Times New Roman"/>
          <w:sz w:val="24"/>
          <w:szCs w:val="24"/>
        </w:rPr>
        <w:t xml:space="preserve">a </w:t>
      </w:r>
      <w:r w:rsidRPr="007A3960">
        <w:rPr>
          <w:rFonts w:ascii="Times New Roman" w:hAnsi="Times New Roman" w:cs="Times New Roman"/>
          <w:sz w:val="24"/>
          <w:szCs w:val="24"/>
        </w:rPr>
        <w:t xml:space="preserve">battle formation. The funnel dissipated as they neared, and they were all shocked to see a human tumbling out of the cloudy structure. A large sheet exploded above the person and slowed his lethal descent. </w:t>
      </w:r>
    </w:p>
    <w:p w14:paraId="1E142987" w14:textId="55C07EBC" w:rsidR="005C2A63" w:rsidRPr="007A3960" w:rsidRDefault="005C2A63"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Is that a Shadow working?</w:t>
      </w:r>
    </w:p>
    <w:p w14:paraId="05F46AA3" w14:textId="3875E173" w:rsidR="005C2A63" w:rsidRPr="007A3960" w:rsidRDefault="005C2A63"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Can’t be. It’s white.</w:t>
      </w:r>
    </w:p>
    <w:p w14:paraId="7314FCF2" w14:textId="7F1328CC" w:rsidR="005C2A63" w:rsidRPr="007A3960" w:rsidRDefault="005C2A63"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 xml:space="preserve">Wait, I think that’s a woman.  </w:t>
      </w:r>
    </w:p>
    <w:p w14:paraId="359B3042" w14:textId="4C3F3309" w:rsidR="005C2A63" w:rsidRPr="007A3960" w:rsidRDefault="005C2A63"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 xml:space="preserve">Gods, is </w:t>
      </w:r>
      <w:r w:rsidR="00422CF7" w:rsidRPr="007A3960">
        <w:rPr>
          <w:rFonts w:ascii="Times New Roman" w:hAnsi="Times New Roman" w:cs="Times New Roman"/>
          <w:i/>
          <w:iCs/>
          <w:sz w:val="24"/>
          <w:szCs w:val="24"/>
        </w:rPr>
        <w:t>she</w:t>
      </w:r>
      <w:r w:rsidRPr="007A3960">
        <w:rPr>
          <w:rFonts w:ascii="Times New Roman" w:hAnsi="Times New Roman" w:cs="Times New Roman"/>
          <w:i/>
          <w:iCs/>
          <w:sz w:val="24"/>
          <w:szCs w:val="24"/>
        </w:rPr>
        <w:t xml:space="preserve"> wearing red?</w:t>
      </w:r>
    </w:p>
    <w:p w14:paraId="66CDC99D" w14:textId="3D256364"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s heart raced when he heard that question. Red was a very rare colo</w:t>
      </w:r>
      <w:r w:rsidR="00633348" w:rsidRPr="007A3960">
        <w:rPr>
          <w:rFonts w:ascii="Times New Roman" w:hAnsi="Times New Roman" w:cs="Times New Roman"/>
          <w:sz w:val="24"/>
          <w:szCs w:val="24"/>
        </w:rPr>
        <w:t>u</w:t>
      </w:r>
      <w:r w:rsidRPr="007A3960">
        <w:rPr>
          <w:rFonts w:ascii="Times New Roman" w:hAnsi="Times New Roman" w:cs="Times New Roman"/>
          <w:sz w:val="24"/>
          <w:szCs w:val="24"/>
        </w:rPr>
        <w:t xml:space="preserve">r. If the person was female, there was only one explanation for her precipitous exit from a White Cloud. </w:t>
      </w:r>
      <w:r w:rsidR="00422CF7" w:rsidRPr="007A3960">
        <w:rPr>
          <w:rFonts w:ascii="Times New Roman" w:hAnsi="Times New Roman" w:cs="Times New Roman"/>
          <w:sz w:val="24"/>
          <w:szCs w:val="24"/>
        </w:rPr>
        <w:t>Could she be a Summoned One</w:t>
      </w:r>
      <w:r w:rsidR="002A4146" w:rsidRPr="007A3960">
        <w:rPr>
          <w:rFonts w:ascii="Times New Roman" w:hAnsi="Times New Roman" w:cs="Times New Roman"/>
          <w:sz w:val="24"/>
          <w:szCs w:val="24"/>
        </w:rPr>
        <w:t>?</w:t>
      </w:r>
      <w:r w:rsidR="00422CF7" w:rsidRPr="007A3960">
        <w:rPr>
          <w:rFonts w:ascii="Times New Roman" w:hAnsi="Times New Roman" w:cs="Times New Roman"/>
          <w:sz w:val="24"/>
          <w:szCs w:val="24"/>
        </w:rPr>
        <w:t xml:space="preserve"> </w:t>
      </w:r>
      <w:r w:rsidRPr="007A3960">
        <w:rPr>
          <w:rFonts w:ascii="Times New Roman" w:hAnsi="Times New Roman" w:cs="Times New Roman"/>
          <w:sz w:val="24"/>
          <w:szCs w:val="24"/>
        </w:rPr>
        <w:t>Could she be his mate? Regardless, the person needed to be rescued before anything else could be determined.</w:t>
      </w:r>
    </w:p>
    <w:p w14:paraId="30BD3871" w14:textId="2B14D3C2"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He sped up, knowing that he wouldn’t be able to reach her before she hit the trees. Could the gods be so cruel as to bring him a mate only to kill her before they could meet? He breathed a sigh when the sheet snagged in the trees. His relief was short-lived when he heard an ear-splitting scream, followed by another, and then silence. He finally reached the spot over the sheet, shifted to White Smoke, and dropped to the ground. He could feel his flight emulating him.</w:t>
      </w:r>
    </w:p>
    <w:p w14:paraId="6811900E" w14:textId="5B7F34BB"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He saw that it was indeed a woman. </w:t>
      </w:r>
      <w:r w:rsidR="0065266A" w:rsidRPr="007A3960">
        <w:rPr>
          <w:rFonts w:ascii="Times New Roman" w:hAnsi="Times New Roman" w:cs="Times New Roman"/>
          <w:sz w:val="24"/>
          <w:szCs w:val="24"/>
        </w:rPr>
        <w:t xml:space="preserve">Her curly brown hair was escaping its confinement. He thought her eyes were blue, but it was a supposition only since she wasn’t looking at him. </w:t>
      </w:r>
      <w:r w:rsidRPr="007A3960">
        <w:rPr>
          <w:rFonts w:ascii="Times New Roman" w:hAnsi="Times New Roman" w:cs="Times New Roman"/>
          <w:sz w:val="24"/>
          <w:szCs w:val="24"/>
        </w:rPr>
        <w:t xml:space="preserve">Yes, she was wearing red trousers and a jacket. Oddly, she had </w:t>
      </w:r>
      <w:r w:rsidR="007A3960">
        <w:rPr>
          <w:rFonts w:ascii="Times New Roman" w:hAnsi="Times New Roman" w:cs="Times New Roman"/>
          <w:sz w:val="24"/>
          <w:szCs w:val="24"/>
        </w:rPr>
        <w:t xml:space="preserve">thin </w:t>
      </w:r>
      <w:r w:rsidRPr="007A3960">
        <w:rPr>
          <w:rFonts w:ascii="Times New Roman" w:hAnsi="Times New Roman" w:cs="Times New Roman"/>
          <w:sz w:val="24"/>
          <w:szCs w:val="24"/>
        </w:rPr>
        <w:t xml:space="preserve">knives strapped to her feet. Had she been in combat with a Shadow Master? </w:t>
      </w:r>
    </w:p>
    <w:p w14:paraId="4517D535" w14:textId="5F0F94FE"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He sent a quick thanks to the gods he</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d been cursing when he was </w:t>
      </w:r>
      <w:r w:rsidR="007A3960">
        <w:rPr>
          <w:rFonts w:ascii="Times New Roman" w:hAnsi="Times New Roman" w:cs="Times New Roman"/>
          <w:sz w:val="24"/>
          <w:szCs w:val="24"/>
        </w:rPr>
        <w:t xml:space="preserve">sure </w:t>
      </w:r>
      <w:r w:rsidRPr="007A3960">
        <w:rPr>
          <w:rFonts w:ascii="Times New Roman" w:hAnsi="Times New Roman" w:cs="Times New Roman"/>
          <w:sz w:val="24"/>
          <w:szCs w:val="24"/>
        </w:rPr>
        <w:t xml:space="preserve">that she was relatively unharmed. He shifted to his bipedal form just as he heard her wondering how she would get down from her precarious perch. </w:t>
      </w:r>
    </w:p>
    <w:p w14:paraId="29BD3CF6" w14:textId="354FCD41"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Okay, how do I get out of this without killing myself?”</w:t>
      </w:r>
    </w:p>
    <w:p w14:paraId="039BDC63" w14:textId="11CC6FAC"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 smiled. She talks to herself, he thought. This will make it easy to get to know her. He studied her as she studied the ropes and harness holding her captive in the trees. His flight changed to humanoid form, and they all waited for her to notice their presence. After a few minutes, Arku realized she was either oblivious or simply ignoring him. Neither option was acceptable. He cleared his throat to get her attention.</w:t>
      </w:r>
    </w:p>
    <w:p w14:paraId="7734AC1B" w14:textId="1A01BDEB" w:rsidR="005C2A63"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5C2A63" w:rsidRPr="007A3960">
        <w:rPr>
          <w:rFonts w:ascii="Times New Roman" w:hAnsi="Times New Roman" w:cs="Times New Roman"/>
          <w:sz w:val="24"/>
          <w:szCs w:val="24"/>
        </w:rPr>
        <w:t xml:space="preserve"> looked down and saw ten large men looking up at her. She immediately lifted her hands and gingerly patted her skull.</w:t>
      </w:r>
    </w:p>
    <w:p w14:paraId="69700FB4" w14:textId="2849357F"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Okay. No extra pain, no wet spots, so … probably no concussion, but I’m definitely hallucinating,” she stated and went back to trying to figure out if she could loosen the straps and attempt to swing toward the tree truck so she could climb down. The tree had many large branches</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 and she might be able to use them as ladder rungs. Maybe.</w:t>
      </w:r>
    </w:p>
    <w:p w14:paraId="744D2190" w14:textId="22D1181F"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Is she ignoring us?” Rhokul asked.</w:t>
      </w:r>
    </w:p>
    <w:p w14:paraId="22B739D3" w14:textId="328F4A09"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t would seem so,” Arku replied, amused by her self-diagnosis. </w:t>
      </w:r>
    </w:p>
    <w:p w14:paraId="3C256DE6" w14:textId="4FDB9622"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Great. Now I’m hearing things,”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muttered.</w:t>
      </w:r>
    </w:p>
    <w:p w14:paraId="0990ABD2" w14:textId="71532E8D"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was becoming concerned for his possible mate. They had to get her down. </w:t>
      </w:r>
    </w:p>
    <w:p w14:paraId="394469A9" w14:textId="6A94C58E" w:rsidR="005C2A63" w:rsidRPr="007A3960" w:rsidRDefault="005C2A6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m Arku, the leader of Trensar. These </w:t>
      </w:r>
      <w:r w:rsidR="00633348" w:rsidRPr="007A3960">
        <w:rPr>
          <w:rFonts w:ascii="Times New Roman" w:hAnsi="Times New Roman" w:cs="Times New Roman"/>
          <w:sz w:val="24"/>
          <w:szCs w:val="24"/>
        </w:rPr>
        <w:t>G</w:t>
      </w:r>
      <w:r w:rsidRPr="007A3960">
        <w:rPr>
          <w:rFonts w:ascii="Times New Roman" w:hAnsi="Times New Roman" w:cs="Times New Roman"/>
          <w:sz w:val="24"/>
          <w:szCs w:val="24"/>
        </w:rPr>
        <w:t>rigor are members of my flight. We</w:t>
      </w:r>
      <w:r w:rsidR="00422CF7" w:rsidRPr="007A3960">
        <w:rPr>
          <w:rFonts w:ascii="Times New Roman" w:hAnsi="Times New Roman" w:cs="Times New Roman"/>
          <w:sz w:val="24"/>
          <w:szCs w:val="24"/>
        </w:rPr>
        <w:t>’</w:t>
      </w:r>
      <w:r w:rsidRPr="007A3960">
        <w:rPr>
          <w:rFonts w:ascii="Times New Roman" w:hAnsi="Times New Roman" w:cs="Times New Roman"/>
          <w:sz w:val="24"/>
          <w:szCs w:val="24"/>
        </w:rPr>
        <w:t>re not figments of your imagination.”</w:t>
      </w:r>
    </w:p>
    <w:p w14:paraId="387FEE94" w14:textId="54E58265"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 frowned. He was unaccustomed to being ignored. He was the leader of Trensar. People vied for his attention; they didn’t ignore him.</w:t>
      </w:r>
      <w:r w:rsidR="00422CF7" w:rsidRPr="007A3960">
        <w:rPr>
          <w:rFonts w:ascii="Times New Roman" w:hAnsi="Times New Roman" w:cs="Times New Roman"/>
          <w:sz w:val="24"/>
          <w:szCs w:val="24"/>
        </w:rPr>
        <w:t xml:space="preserve">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looked down at the man who had stepped forward to introduce himself. She couldn’t tell how tall he was from this distance, but he was built. He and his flight (</w:t>
      </w:r>
      <w:r w:rsidR="007A3960">
        <w:rPr>
          <w:rFonts w:ascii="Times New Roman" w:hAnsi="Times New Roman" w:cs="Times New Roman"/>
          <w:sz w:val="24"/>
          <w:szCs w:val="24"/>
        </w:rPr>
        <w:t>and what was that?) were all wearing sleeveless, wraparound vests in various colours, tight black pants,</w:t>
      </w:r>
      <w:r w:rsidRPr="007A3960">
        <w:rPr>
          <w:rFonts w:ascii="Times New Roman" w:hAnsi="Times New Roman" w:cs="Times New Roman"/>
          <w:sz w:val="24"/>
          <w:szCs w:val="24"/>
        </w:rPr>
        <w:t xml:space="preserve"> and knee-high boots. Their muscles were either on display or boldly outlined. They looked like romance novel warriors. YUM. Their leader, Arku, had golden skin and short, dark hair. His eyes were amber. Odd. She looked at the other men. They also had amber eyes. Maybe it’s a regional thing, she thought. </w:t>
      </w:r>
    </w:p>
    <w:p w14:paraId="7C005820" w14:textId="677A34D8"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If you’re real, what are you doing in the middle of the forest, and can you help me get down? Without hurting me in the process,” she added quickly.</w:t>
      </w:r>
    </w:p>
    <w:p w14:paraId="788B020F" w14:textId="35A14E16"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ignored the first question. They were grigor in their own territory. They could go where they wanted and where they were needed. </w:t>
      </w:r>
    </w:p>
    <w:p w14:paraId="372F49CC" w14:textId="4AA310DB"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Release the harness,” he ordered. “I’ll catch you.” He felt his flight’s surprise and understood. He avoided </w:t>
      </w:r>
      <w:r w:rsidR="007A3960">
        <w:rPr>
          <w:rFonts w:ascii="Times New Roman" w:hAnsi="Times New Roman" w:cs="Times New Roman"/>
          <w:sz w:val="24"/>
          <w:szCs w:val="24"/>
        </w:rPr>
        <w:t>interacting with women as much as possible, since they only wanted his status, not the man himself</w:t>
      </w:r>
      <w:r w:rsidRPr="007A3960">
        <w:rPr>
          <w:rFonts w:ascii="Times New Roman" w:hAnsi="Times New Roman" w:cs="Times New Roman"/>
          <w:sz w:val="24"/>
          <w:szCs w:val="24"/>
        </w:rPr>
        <w:t xml:space="preserve">. He smiled inwardly: he was a surly bastard and was proud of it. </w:t>
      </w:r>
    </w:p>
    <w:p w14:paraId="14E261AA" w14:textId="352E1691"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 could, but I won’t,” </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replied.</w:t>
      </w:r>
    </w:p>
    <w:p w14:paraId="1DB89A24" w14:textId="4E0A6360"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nd why not?” Arku was stunned. His orders were always obeyed.</w:t>
      </w:r>
    </w:p>
    <w:p w14:paraId="2388BB2B" w14:textId="77777777"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f I’m hallucinating, I’ll drop to the ground. Hard. I’ll either break something or, considering the week I’m having, I’ll probably kill myself. So, no.” </w:t>
      </w:r>
    </w:p>
    <w:p w14:paraId="4DA3E01C" w14:textId="49E4C5D3" w:rsidR="0065266A"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65266A" w:rsidRPr="007A3960">
        <w:rPr>
          <w:rFonts w:ascii="Times New Roman" w:hAnsi="Times New Roman" w:cs="Times New Roman"/>
          <w:sz w:val="24"/>
          <w:szCs w:val="24"/>
        </w:rPr>
        <w:t xml:space="preserve"> thought she was being reasonable. Arku thought she was being stubborn. This </w:t>
      </w:r>
      <w:r>
        <w:rPr>
          <w:rFonts w:ascii="Times New Roman" w:hAnsi="Times New Roman" w:cs="Times New Roman"/>
          <w:sz w:val="24"/>
          <w:szCs w:val="24"/>
        </w:rPr>
        <w:t>reinforced his belief that the</w:t>
      </w:r>
      <w:r w:rsidR="0065266A" w:rsidRPr="007A3960">
        <w:rPr>
          <w:rFonts w:ascii="Times New Roman" w:hAnsi="Times New Roman" w:cs="Times New Roman"/>
          <w:sz w:val="24"/>
          <w:szCs w:val="24"/>
        </w:rPr>
        <w:t xml:space="preserve"> woman was a Summoned One. Only someone from another plane of existence would question </w:t>
      </w:r>
      <w:r w:rsidR="00633348" w:rsidRPr="007A3960">
        <w:rPr>
          <w:rFonts w:ascii="Times New Roman" w:hAnsi="Times New Roman" w:cs="Times New Roman"/>
          <w:sz w:val="24"/>
          <w:szCs w:val="24"/>
        </w:rPr>
        <w:t>a G</w:t>
      </w:r>
      <w:r w:rsidR="0065266A" w:rsidRPr="007A3960">
        <w:rPr>
          <w:rFonts w:ascii="Times New Roman" w:hAnsi="Times New Roman" w:cs="Times New Roman"/>
          <w:sz w:val="24"/>
          <w:szCs w:val="24"/>
        </w:rPr>
        <w:t>rigor. He also decided that he was done playing.</w:t>
      </w:r>
    </w:p>
    <w:p w14:paraId="66F57DEB" w14:textId="4B937107"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at is your name?” he asked.</w:t>
      </w:r>
    </w:p>
    <w:p w14:paraId="022049E3" w14:textId="7815E4BA"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t>
      </w:r>
      <w:r w:rsidR="007A3960">
        <w:rPr>
          <w:rFonts w:ascii="Times New Roman" w:hAnsi="Times New Roman" w:cs="Times New Roman"/>
          <w:sz w:val="24"/>
          <w:szCs w:val="24"/>
        </w:rPr>
        <w:t>Nicole</w:t>
      </w:r>
      <w:r w:rsidRPr="007A3960">
        <w:rPr>
          <w:rFonts w:ascii="Times New Roman" w:hAnsi="Times New Roman" w:cs="Times New Roman"/>
          <w:sz w:val="24"/>
          <w:szCs w:val="24"/>
        </w:rPr>
        <w:t xml:space="preserve"> Curtis</w:t>
      </w:r>
      <w:r w:rsidR="007A3960">
        <w:rPr>
          <w:rFonts w:ascii="Times New Roman" w:hAnsi="Times New Roman" w:cs="Times New Roman"/>
          <w:sz w:val="24"/>
          <w:szCs w:val="24"/>
        </w:rPr>
        <w:t>,” Nicole replied.</w:t>
      </w:r>
    </w:p>
    <w:p w14:paraId="297E50AA" w14:textId="48BB617B"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Your name is COLD?”</w:t>
      </w:r>
    </w:p>
    <w:p w14:paraId="6C8B0499" w14:textId="19BE17F3" w:rsidR="0065266A"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65266A" w:rsidRPr="007A3960">
        <w:rPr>
          <w:rFonts w:ascii="Times New Roman" w:hAnsi="Times New Roman" w:cs="Times New Roman"/>
          <w:sz w:val="24"/>
          <w:szCs w:val="24"/>
        </w:rPr>
        <w:t xml:space="preserve"> shook her head. W</w:t>
      </w:r>
      <w:r>
        <w:rPr>
          <w:rFonts w:ascii="Times New Roman" w:hAnsi="Times New Roman" w:cs="Times New Roman"/>
          <w:sz w:val="24"/>
          <w:szCs w:val="24"/>
        </w:rPr>
        <w:t>as</w:t>
      </w:r>
      <w:r w:rsidR="0065266A" w:rsidRPr="007A3960">
        <w:rPr>
          <w:rFonts w:ascii="Times New Roman" w:hAnsi="Times New Roman" w:cs="Times New Roman"/>
          <w:sz w:val="24"/>
          <w:szCs w:val="24"/>
        </w:rPr>
        <w:t xml:space="preserve"> he being deliberately difficult</w:t>
      </w:r>
      <w:r>
        <w:rPr>
          <w:rFonts w:ascii="Times New Roman" w:hAnsi="Times New Roman" w:cs="Times New Roman"/>
          <w:sz w:val="24"/>
          <w:szCs w:val="24"/>
        </w:rPr>
        <w:t>?</w:t>
      </w:r>
      <w:r w:rsidR="0065266A" w:rsidRPr="007A3960">
        <w:rPr>
          <w:rFonts w:ascii="Times New Roman" w:hAnsi="Times New Roman" w:cs="Times New Roman"/>
          <w:sz w:val="24"/>
          <w:szCs w:val="24"/>
        </w:rPr>
        <w:t xml:space="preserve"> </w:t>
      </w:r>
      <w:r>
        <w:rPr>
          <w:rFonts w:ascii="Times New Roman" w:hAnsi="Times New Roman" w:cs="Times New Roman"/>
          <w:sz w:val="24"/>
          <w:szCs w:val="24"/>
        </w:rPr>
        <w:t>Nicole</w:t>
      </w:r>
      <w:r w:rsidR="0065266A" w:rsidRPr="007A3960">
        <w:rPr>
          <w:rFonts w:ascii="Times New Roman" w:hAnsi="Times New Roman" w:cs="Times New Roman"/>
          <w:sz w:val="24"/>
          <w:szCs w:val="24"/>
        </w:rPr>
        <w:t xml:space="preserve"> was not an unusual name. “Not cold. </w:t>
      </w:r>
      <w:r>
        <w:rPr>
          <w:rFonts w:ascii="Times New Roman" w:hAnsi="Times New Roman" w:cs="Times New Roman"/>
          <w:sz w:val="24"/>
          <w:szCs w:val="24"/>
        </w:rPr>
        <w:t>Nicole</w:t>
      </w:r>
      <w:r w:rsidR="0065266A" w:rsidRPr="007A3960">
        <w:rPr>
          <w:rFonts w:ascii="Times New Roman" w:hAnsi="Times New Roman" w:cs="Times New Roman"/>
          <w:sz w:val="24"/>
          <w:szCs w:val="24"/>
        </w:rPr>
        <w:t>.”</w:t>
      </w:r>
    </w:p>
    <w:p w14:paraId="41800396" w14:textId="6FD92120"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Still sounds like cold,” Arku stated.</w:t>
      </w:r>
    </w:p>
    <w:p w14:paraId="4FEE3D99" w14:textId="6A325FAF" w:rsidR="0065266A"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cole</w:t>
      </w:r>
      <w:r w:rsidR="0065266A" w:rsidRPr="007A3960">
        <w:rPr>
          <w:rFonts w:ascii="Times New Roman" w:hAnsi="Times New Roman" w:cs="Times New Roman"/>
          <w:sz w:val="24"/>
          <w:szCs w:val="24"/>
        </w:rPr>
        <w:t xml:space="preserve"> saw the other men nodding in agreement. “Fine,” she sighed, exasperated. “Call me </w:t>
      </w:r>
      <w:r>
        <w:rPr>
          <w:rFonts w:ascii="Times New Roman" w:hAnsi="Times New Roman" w:cs="Times New Roman"/>
          <w:sz w:val="24"/>
          <w:szCs w:val="24"/>
        </w:rPr>
        <w:t>Nikki</w:t>
      </w:r>
      <w:r w:rsidR="0065266A" w:rsidRPr="007A3960">
        <w:rPr>
          <w:rFonts w:ascii="Times New Roman" w:hAnsi="Times New Roman" w:cs="Times New Roman"/>
          <w:sz w:val="24"/>
          <w:szCs w:val="24"/>
        </w:rPr>
        <w:t xml:space="preserve">. Can you handle that? </w:t>
      </w:r>
      <w:r>
        <w:rPr>
          <w:rFonts w:ascii="Times New Roman" w:hAnsi="Times New Roman" w:cs="Times New Roman"/>
          <w:sz w:val="24"/>
          <w:szCs w:val="24"/>
        </w:rPr>
        <w:t>Nikki</w:t>
      </w:r>
      <w:r w:rsidR="0065266A" w:rsidRPr="007A3960">
        <w:rPr>
          <w:rFonts w:ascii="Times New Roman" w:hAnsi="Times New Roman" w:cs="Times New Roman"/>
          <w:sz w:val="24"/>
          <w:szCs w:val="24"/>
        </w:rPr>
        <w:t>?”</w:t>
      </w:r>
    </w:p>
    <w:p w14:paraId="72EC55C0" w14:textId="3AE3CEBF" w:rsidR="0065266A" w:rsidRPr="007A3960" w:rsidRDefault="0065266A"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mentally smiled.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was obviously a very emotional woman. Under other circumstances,  he</w:t>
      </w:r>
      <w:r w:rsidR="00633348" w:rsidRPr="007A3960">
        <w:rPr>
          <w:rFonts w:ascii="Times New Roman" w:hAnsi="Times New Roman" w:cs="Times New Roman"/>
          <w:sz w:val="24"/>
          <w:szCs w:val="24"/>
        </w:rPr>
        <w:t>’</w:t>
      </w:r>
      <w:r w:rsidRPr="007A3960">
        <w:rPr>
          <w:rFonts w:ascii="Times New Roman" w:hAnsi="Times New Roman" w:cs="Times New Roman"/>
          <w:sz w:val="24"/>
          <w:szCs w:val="24"/>
        </w:rPr>
        <w:t>d be appalled; however, this meant that there wouldn’t be any subterfuge. He didn’t get involved with many people, male or female, as he</w:t>
      </w:r>
      <w:r w:rsidR="00633348" w:rsidRPr="007A3960">
        <w:rPr>
          <w:rFonts w:ascii="Times New Roman" w:hAnsi="Times New Roman" w:cs="Times New Roman"/>
          <w:sz w:val="24"/>
          <w:szCs w:val="24"/>
        </w:rPr>
        <w:t>’</w:t>
      </w:r>
      <w:r w:rsidRPr="007A3960">
        <w:rPr>
          <w:rFonts w:ascii="Times New Roman" w:hAnsi="Times New Roman" w:cs="Times New Roman"/>
          <w:sz w:val="24"/>
          <w:szCs w:val="24"/>
        </w:rPr>
        <w:t>d found that most were coldly calculating how to use him and his grigor to their advantage.</w:t>
      </w:r>
    </w:p>
    <w:p w14:paraId="30FF49AD" w14:textId="3C7FD33B" w:rsidR="003229E7" w:rsidRPr="007A3960" w:rsidRDefault="003229E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Yes.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is acceptable. Release the harness,” he ordered again.</w:t>
      </w:r>
    </w:p>
    <w:p w14:paraId="6345EA26" w14:textId="7365A980" w:rsidR="003229E7" w:rsidRPr="007A3960" w:rsidRDefault="003229E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m beginning to think you might be real,”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said.</w:t>
      </w:r>
    </w:p>
    <w:p w14:paraId="1C5F1BE9" w14:textId="64B09AE2" w:rsidR="003229E7" w:rsidRPr="007A3960" w:rsidRDefault="003229E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y is that?” Arku asked, crossing his arms. He might seem disgruntled, but he was enjoying himself.</w:t>
      </w:r>
    </w:p>
    <w:p w14:paraId="4171CB6E" w14:textId="79BF4F1A" w:rsidR="003229E7" w:rsidRPr="007A3960" w:rsidRDefault="003229E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Hallucinations aren’t usually arrogant,”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replied, crossing her arms.</w:t>
      </w:r>
    </w:p>
    <w:p w14:paraId="6F14B2BB" w14:textId="5218627A" w:rsidR="003229E7" w:rsidRPr="007A3960" w:rsidRDefault="003229E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s flight snickered and coughed. No one even talked back to the Trensar leader. His word was law. Literally, Arku’s eyes narrowed.</w:t>
      </w:r>
    </w:p>
    <w:p w14:paraId="7AC8F80E" w14:textId="68B07A23" w:rsidR="003229E7" w:rsidRPr="007A3960" w:rsidRDefault="003229E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e don’t have time for this. Rhokul. Rogan. Shift and cut the ropes.”</w:t>
      </w:r>
    </w:p>
    <w:p w14:paraId="45131902" w14:textId="3924FABD" w:rsidR="00507C5D"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507C5D" w:rsidRPr="007A3960">
        <w:rPr>
          <w:rFonts w:ascii="Times New Roman" w:hAnsi="Times New Roman" w:cs="Times New Roman"/>
          <w:sz w:val="24"/>
          <w:szCs w:val="24"/>
        </w:rPr>
        <w:t xml:space="preserve"> watched as the two men disappeared, replacing the space with two White Smoke columns. The smoke drifted upwards towards the canopy.</w:t>
      </w:r>
    </w:p>
    <w:p w14:paraId="1C5FCB77" w14:textId="13209FD7" w:rsidR="00507C5D" w:rsidRPr="007A3960" w:rsidRDefault="00507C5D"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hat’s happening? Where did they go? This isn’t a hallucination; it’s a nightmare,” she shrieked. She watched with growing horror as the columns </w:t>
      </w:r>
      <w:r w:rsidR="007A3960">
        <w:rPr>
          <w:rFonts w:ascii="Times New Roman" w:hAnsi="Times New Roman" w:cs="Times New Roman"/>
          <w:sz w:val="24"/>
          <w:szCs w:val="24"/>
        </w:rPr>
        <w:t>came to a halt</w:t>
      </w:r>
      <w:r w:rsidRPr="007A3960">
        <w:rPr>
          <w:rFonts w:ascii="Times New Roman" w:hAnsi="Times New Roman" w:cs="Times New Roman"/>
          <w:sz w:val="24"/>
          <w:szCs w:val="24"/>
        </w:rPr>
        <w:t xml:space="preserve"> beside her, bracketing her on either side. She tried to kick it away, but her shoe just moved through without causing damage.</w:t>
      </w:r>
    </w:p>
    <w:p w14:paraId="0EC7BDCE" w14:textId="44DBBB6D" w:rsidR="00BB77D1" w:rsidRPr="007A3960" w:rsidRDefault="00507C5D"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stepped forward until he was standing beneath her. “Now.” Rhokul and Rogan shifted their hands and used their </w:t>
      </w:r>
      <w:r w:rsidR="007A3960">
        <w:rPr>
          <w:rFonts w:ascii="Times New Roman" w:hAnsi="Times New Roman" w:cs="Times New Roman"/>
          <w:sz w:val="24"/>
          <w:szCs w:val="24"/>
        </w:rPr>
        <w:t>G</w:t>
      </w:r>
      <w:r w:rsidRPr="007A3960">
        <w:rPr>
          <w:rFonts w:ascii="Times New Roman" w:hAnsi="Times New Roman" w:cs="Times New Roman"/>
          <w:sz w:val="24"/>
          <w:szCs w:val="24"/>
        </w:rPr>
        <w:t>rigor claws to sever the ropes. They didn’t bother to return to the ground</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 instead</w:t>
      </w:r>
      <w:r w:rsidR="007A3960">
        <w:rPr>
          <w:rFonts w:ascii="Times New Roman" w:hAnsi="Times New Roman" w:cs="Times New Roman"/>
          <w:sz w:val="24"/>
          <w:szCs w:val="24"/>
        </w:rPr>
        <w:t>, they floated</w:t>
      </w:r>
      <w:r w:rsidRPr="007A3960">
        <w:rPr>
          <w:rFonts w:ascii="Times New Roman" w:hAnsi="Times New Roman" w:cs="Times New Roman"/>
          <w:sz w:val="24"/>
          <w:szCs w:val="24"/>
        </w:rPr>
        <w:t xml:space="preserve"> up to the canopy. They’d be leaving soon.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dropped with a yelp, flailing. Arku caught her </w:t>
      </w:r>
      <w:r w:rsidR="00385B26" w:rsidRPr="007A3960">
        <w:rPr>
          <w:rFonts w:ascii="Times New Roman" w:hAnsi="Times New Roman" w:cs="Times New Roman"/>
          <w:sz w:val="24"/>
          <w:szCs w:val="24"/>
        </w:rPr>
        <w:t>an</w:t>
      </w:r>
      <w:r w:rsidRPr="007A3960">
        <w:rPr>
          <w:rFonts w:ascii="Times New Roman" w:hAnsi="Times New Roman" w:cs="Times New Roman"/>
          <w:sz w:val="24"/>
          <w:szCs w:val="24"/>
        </w:rPr>
        <w:t>d h</w:t>
      </w:r>
      <w:r w:rsidR="00385B26" w:rsidRPr="007A3960">
        <w:rPr>
          <w:rFonts w:ascii="Times New Roman" w:hAnsi="Times New Roman" w:cs="Times New Roman"/>
          <w:sz w:val="24"/>
          <w:szCs w:val="24"/>
        </w:rPr>
        <w:t>e</w:t>
      </w:r>
      <w:r w:rsidRPr="007A3960">
        <w:rPr>
          <w:rFonts w:ascii="Times New Roman" w:hAnsi="Times New Roman" w:cs="Times New Roman"/>
          <w:sz w:val="24"/>
          <w:szCs w:val="24"/>
        </w:rPr>
        <w:t>ld her tightly</w:t>
      </w:r>
      <w:r w:rsidR="00385B26" w:rsidRPr="007A3960">
        <w:rPr>
          <w:rFonts w:ascii="Times New Roman" w:hAnsi="Times New Roman" w:cs="Times New Roman"/>
          <w:sz w:val="24"/>
          <w:szCs w:val="24"/>
        </w:rPr>
        <w:t>.</w:t>
      </w:r>
      <w:r w:rsidRPr="007A3960">
        <w:rPr>
          <w:rFonts w:ascii="Times New Roman" w:hAnsi="Times New Roman" w:cs="Times New Roman"/>
          <w:sz w:val="24"/>
          <w:szCs w:val="24"/>
        </w:rPr>
        <w:t xml:space="preserve"> </w:t>
      </w:r>
      <w:r w:rsidR="00A80D1B" w:rsidRPr="007A3960">
        <w:rPr>
          <w:rFonts w:ascii="Times New Roman" w:hAnsi="Times New Roman" w:cs="Times New Roman"/>
          <w:sz w:val="24"/>
          <w:szCs w:val="24"/>
        </w:rPr>
        <w:t>The abrupt stop knocked the wind out of her.</w:t>
      </w:r>
    </w:p>
    <w:p w14:paraId="6888B77C" w14:textId="24DB81BF"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hat the hell was that?” she demanded. </w:t>
      </w:r>
    </w:p>
    <w:p w14:paraId="5964FDC8" w14:textId="16A892FC"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e are </w:t>
      </w:r>
      <w:r w:rsidR="007A3960">
        <w:rPr>
          <w:rFonts w:ascii="Times New Roman" w:hAnsi="Times New Roman" w:cs="Times New Roman"/>
          <w:sz w:val="24"/>
          <w:szCs w:val="24"/>
        </w:rPr>
        <w:t>G</w:t>
      </w:r>
      <w:r w:rsidRPr="007A3960">
        <w:rPr>
          <w:rFonts w:ascii="Times New Roman" w:hAnsi="Times New Roman" w:cs="Times New Roman"/>
          <w:sz w:val="24"/>
          <w:szCs w:val="24"/>
        </w:rPr>
        <w:t>rigor warriors. We have three forms: bi-pedal, smoke and feline,” Arku explained.</w:t>
      </w:r>
    </w:p>
    <w:p w14:paraId="3B4D1CF4" w14:textId="2523F74A" w:rsidR="00A80D1B"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A80D1B" w:rsidRPr="007A3960">
        <w:rPr>
          <w:rFonts w:ascii="Times New Roman" w:hAnsi="Times New Roman" w:cs="Times New Roman"/>
          <w:sz w:val="24"/>
          <w:szCs w:val="24"/>
        </w:rPr>
        <w:t xml:space="preserve"> rubbed her forehead. “Of course you do.”</w:t>
      </w:r>
    </w:p>
    <w:p w14:paraId="0DD3C89C" w14:textId="488BB0FD"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 nodded, not hearing the sarcasm.</w:t>
      </w:r>
    </w:p>
    <w:p w14:paraId="5A76A9F4" w14:textId="7F9CCF2D"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By the way, that was really dangerous,”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scolded.</w:t>
      </w:r>
    </w:p>
    <w:p w14:paraId="4C65BD14" w14:textId="20B693E2"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Dangerous?” Arku asked, frowning.</w:t>
      </w:r>
    </w:p>
    <w:p w14:paraId="0F176D8A" w14:textId="49B825D8"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m not a lightweight,”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sighed, explaining the obvious. “Falling from that height, I could’ve killed you.”</w:t>
      </w:r>
    </w:p>
    <w:p w14:paraId="2DEB1A22" w14:textId="541A3E80"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e warriors laughed. Arku hadn’t decided if he was amused or offended.</w:t>
      </w:r>
    </w:p>
    <w:p w14:paraId="62AF015E" w14:textId="4FE99E24" w:rsidR="00A80D1B" w:rsidRPr="007A3960" w:rsidRDefault="00A80D1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I am a </w:t>
      </w:r>
      <w:r w:rsidR="00633348" w:rsidRPr="007A3960">
        <w:rPr>
          <w:rFonts w:ascii="Times New Roman" w:hAnsi="Times New Roman" w:cs="Times New Roman"/>
          <w:sz w:val="24"/>
          <w:szCs w:val="24"/>
        </w:rPr>
        <w:t>G</w:t>
      </w:r>
      <w:r w:rsidRPr="007A3960">
        <w:rPr>
          <w:rFonts w:ascii="Times New Roman" w:hAnsi="Times New Roman" w:cs="Times New Roman"/>
          <w:sz w:val="24"/>
          <w:szCs w:val="24"/>
        </w:rPr>
        <w:t>rigor</w:t>
      </w:r>
      <w:r w:rsidR="00633348" w:rsidRPr="007A3960">
        <w:rPr>
          <w:rFonts w:ascii="Times New Roman" w:hAnsi="Times New Roman" w:cs="Times New Roman"/>
          <w:sz w:val="24"/>
          <w:szCs w:val="24"/>
        </w:rPr>
        <w:t xml:space="preserve"> warrior</w:t>
      </w:r>
      <w:r w:rsidRPr="007A3960">
        <w:rPr>
          <w:rFonts w:ascii="Times New Roman" w:hAnsi="Times New Roman" w:cs="Times New Roman"/>
          <w:sz w:val="24"/>
          <w:szCs w:val="24"/>
        </w:rPr>
        <w:t xml:space="preserve">. Your weight is negligible,” </w:t>
      </w:r>
      <w:r w:rsidR="00633348" w:rsidRPr="007A3960">
        <w:rPr>
          <w:rFonts w:ascii="Times New Roman" w:hAnsi="Times New Roman" w:cs="Times New Roman"/>
          <w:sz w:val="24"/>
          <w:szCs w:val="24"/>
        </w:rPr>
        <w:t>Arku</w:t>
      </w:r>
      <w:r w:rsidRPr="007A3960">
        <w:rPr>
          <w:rFonts w:ascii="Times New Roman" w:hAnsi="Times New Roman" w:cs="Times New Roman"/>
          <w:sz w:val="24"/>
          <w:szCs w:val="24"/>
        </w:rPr>
        <w:t xml:space="preserve"> said, lowering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to her feet. She clutched at his arms, trying to steady herself on her stilettos. The harness </w:t>
      </w:r>
      <w:r w:rsidR="007A3960">
        <w:rPr>
          <w:rFonts w:ascii="Times New Roman" w:hAnsi="Times New Roman" w:cs="Times New Roman"/>
          <w:sz w:val="24"/>
          <w:szCs w:val="24"/>
        </w:rPr>
        <w:t>had been</w:t>
      </w:r>
      <w:r w:rsidRPr="007A3960">
        <w:rPr>
          <w:rFonts w:ascii="Times New Roman" w:hAnsi="Times New Roman" w:cs="Times New Roman"/>
          <w:sz w:val="24"/>
          <w:szCs w:val="24"/>
        </w:rPr>
        <w:t xml:space="preserve"> too tight</w:t>
      </w:r>
      <w:r w:rsidR="007A3960">
        <w:rPr>
          <w:rFonts w:ascii="Times New Roman" w:hAnsi="Times New Roman" w:cs="Times New Roman"/>
          <w:sz w:val="24"/>
          <w:szCs w:val="24"/>
        </w:rPr>
        <w:t>, cutting off</w:t>
      </w:r>
      <w:r w:rsidRPr="007A3960">
        <w:rPr>
          <w:rFonts w:ascii="Times New Roman" w:hAnsi="Times New Roman" w:cs="Times New Roman"/>
          <w:sz w:val="24"/>
          <w:szCs w:val="24"/>
        </w:rPr>
        <w:t xml:space="preserve"> circulation to her legs. The pins</w:t>
      </w:r>
      <w:r w:rsidR="007A3960">
        <w:rPr>
          <w:rFonts w:ascii="Times New Roman" w:hAnsi="Times New Roman" w:cs="Times New Roman"/>
          <w:sz w:val="24"/>
          <w:szCs w:val="24"/>
        </w:rPr>
        <w:t>-and-</w:t>
      </w:r>
      <w:r w:rsidRPr="007A3960">
        <w:rPr>
          <w:rFonts w:ascii="Times New Roman" w:hAnsi="Times New Roman" w:cs="Times New Roman"/>
          <w:sz w:val="24"/>
          <w:szCs w:val="24"/>
        </w:rPr>
        <w:t>needles sensation was painful</w:t>
      </w:r>
      <w:r w:rsidR="00633348" w:rsidRPr="007A3960">
        <w:rPr>
          <w:rFonts w:ascii="Times New Roman" w:hAnsi="Times New Roman" w:cs="Times New Roman"/>
          <w:sz w:val="24"/>
          <w:szCs w:val="24"/>
        </w:rPr>
        <w:t>,</w:t>
      </w:r>
      <w:r w:rsidRPr="007A3960">
        <w:rPr>
          <w:rFonts w:ascii="Times New Roman" w:hAnsi="Times New Roman" w:cs="Times New Roman"/>
          <w:sz w:val="24"/>
          <w:szCs w:val="24"/>
        </w:rPr>
        <w:t xml:space="preserve"> and she needed to remove the harness. Once she was sure of her footing, she released the chest strap, shrugged and wiggled her shoulders. The harness dropped to her hips</w:t>
      </w:r>
      <w:r w:rsidR="00633348" w:rsidRPr="007A3960">
        <w:rPr>
          <w:rFonts w:ascii="Times New Roman" w:hAnsi="Times New Roman" w:cs="Times New Roman"/>
          <w:sz w:val="24"/>
          <w:szCs w:val="24"/>
        </w:rPr>
        <w:t>,</w:t>
      </w:r>
      <w:r w:rsidRPr="007A3960">
        <w:rPr>
          <w:rFonts w:ascii="Times New Roman" w:hAnsi="Times New Roman" w:cs="Times New Roman"/>
          <w:sz w:val="24"/>
          <w:szCs w:val="24"/>
        </w:rPr>
        <w:t xml:space="preserve"> and she could push it off completely. </w:t>
      </w:r>
      <w:r w:rsidR="00C9245B" w:rsidRPr="007A3960">
        <w:rPr>
          <w:rFonts w:ascii="Times New Roman" w:hAnsi="Times New Roman" w:cs="Times New Roman"/>
          <w:sz w:val="24"/>
          <w:szCs w:val="24"/>
        </w:rPr>
        <w:t xml:space="preserve">The </w:t>
      </w:r>
      <w:r w:rsidR="007A3960">
        <w:rPr>
          <w:rFonts w:ascii="Times New Roman" w:hAnsi="Times New Roman" w:cs="Times New Roman"/>
          <w:sz w:val="24"/>
          <w:szCs w:val="24"/>
        </w:rPr>
        <w:t>G</w:t>
      </w:r>
      <w:r w:rsidR="00C9245B" w:rsidRPr="007A3960">
        <w:rPr>
          <w:rFonts w:ascii="Times New Roman" w:hAnsi="Times New Roman" w:cs="Times New Roman"/>
          <w:sz w:val="24"/>
          <w:szCs w:val="24"/>
        </w:rPr>
        <w:t>rigor watched avidly until Arky growled.</w:t>
      </w:r>
    </w:p>
    <w:p w14:paraId="2327DF44" w14:textId="23A114D8" w:rsidR="00C9245B" w:rsidRPr="007A3960" w:rsidRDefault="00C9245B"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Mine.</w:t>
      </w:r>
    </w:p>
    <w:p w14:paraId="7C530216" w14:textId="261BDE8A" w:rsidR="00C9245B" w:rsidRPr="007A3960" w:rsidRDefault="00C9245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Rhokul turned to look at the Trensar leader. He raised his brow in inquiry.</w:t>
      </w:r>
    </w:p>
    <w:p w14:paraId="0D492823" w14:textId="7E4EB0FD" w:rsidR="00C9245B" w:rsidRPr="007A3960" w:rsidRDefault="00C9245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i/>
          <w:iCs/>
          <w:sz w:val="24"/>
          <w:szCs w:val="24"/>
        </w:rPr>
        <w:t>Mine</w:t>
      </w:r>
      <w:r w:rsidRPr="007A3960">
        <w:rPr>
          <w:rFonts w:ascii="Times New Roman" w:hAnsi="Times New Roman" w:cs="Times New Roman"/>
          <w:sz w:val="24"/>
          <w:szCs w:val="24"/>
        </w:rPr>
        <w:t>, Arku repeated, looking at each in turn.</w:t>
      </w:r>
    </w:p>
    <w:p w14:paraId="5329E2C7" w14:textId="24A13C94" w:rsidR="00C9245B" w:rsidRPr="007A3960" w:rsidRDefault="00C9245B"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e flight was quick to reply.</w:t>
      </w:r>
    </w:p>
    <w:p w14:paraId="35A9E293" w14:textId="606E89A0" w:rsidR="00C9245B" w:rsidRPr="007A3960" w:rsidRDefault="00C9245B"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Understood.</w:t>
      </w:r>
    </w:p>
    <w:p w14:paraId="7959FBD0" w14:textId="0FDB94D0" w:rsidR="00C9245B" w:rsidRPr="007A3960" w:rsidRDefault="00C9245B"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No offen</w:t>
      </w:r>
      <w:r w:rsidR="00633348" w:rsidRPr="007A3960">
        <w:rPr>
          <w:rFonts w:ascii="Times New Roman" w:hAnsi="Times New Roman" w:cs="Times New Roman"/>
          <w:i/>
          <w:iCs/>
          <w:sz w:val="24"/>
          <w:szCs w:val="24"/>
        </w:rPr>
        <w:t>c</w:t>
      </w:r>
      <w:r w:rsidRPr="007A3960">
        <w:rPr>
          <w:rFonts w:ascii="Times New Roman" w:hAnsi="Times New Roman" w:cs="Times New Roman"/>
          <w:i/>
          <w:iCs/>
          <w:sz w:val="24"/>
          <w:szCs w:val="24"/>
        </w:rPr>
        <w:t>e.</w:t>
      </w:r>
    </w:p>
    <w:p w14:paraId="665D9CB1" w14:textId="08B6F88B" w:rsidR="00C9245B" w:rsidRPr="007A3960" w:rsidRDefault="00C9245B"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I understand.</w:t>
      </w:r>
    </w:p>
    <w:p w14:paraId="65674269" w14:textId="6163B58B" w:rsidR="00C9245B" w:rsidRPr="007A3960" w:rsidRDefault="00C9245B"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What is she doing?</w:t>
      </w:r>
    </w:p>
    <w:p w14:paraId="17E2A796" w14:textId="5064A8AA" w:rsidR="00C9245B"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C9245B" w:rsidRPr="007A3960">
        <w:rPr>
          <w:rFonts w:ascii="Times New Roman" w:hAnsi="Times New Roman" w:cs="Times New Roman"/>
          <w:sz w:val="24"/>
          <w:szCs w:val="24"/>
        </w:rPr>
        <w:t xml:space="preserve"> became the focus of attention. She</w:t>
      </w:r>
      <w:r w:rsidR="00BC0FDF" w:rsidRPr="007A3960">
        <w:rPr>
          <w:rFonts w:ascii="Times New Roman" w:hAnsi="Times New Roman" w:cs="Times New Roman"/>
          <w:sz w:val="24"/>
          <w:szCs w:val="24"/>
        </w:rPr>
        <w:t>’</w:t>
      </w:r>
      <w:r w:rsidR="00C9245B" w:rsidRPr="007A3960">
        <w:rPr>
          <w:rFonts w:ascii="Times New Roman" w:hAnsi="Times New Roman" w:cs="Times New Roman"/>
          <w:sz w:val="24"/>
          <w:szCs w:val="24"/>
        </w:rPr>
        <w:t>d kicked away the harness and was now standing on tiptoe, tapping her heels together.</w:t>
      </w:r>
    </w:p>
    <w:p w14:paraId="4A5FC751" w14:textId="67861E02" w:rsidR="00BC0FDF" w:rsidRPr="007A3960" w:rsidRDefault="00BC0FDF"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There’s no place like home.” Tap. “There’s no place like home.” Tap. “There’s no place like home.” Tap.</w:t>
      </w:r>
    </w:p>
    <w:p w14:paraId="14ACDE10" w14:textId="09ACF5A0" w:rsidR="00BC0FDF" w:rsidRPr="007A3960" w:rsidRDefault="00BC0FDF"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at are you doing?” Arku asked, clearly confused.</w:t>
      </w:r>
    </w:p>
    <w:p w14:paraId="24E5BDDF" w14:textId="4295B398" w:rsidR="00FB390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FB3900" w:rsidRPr="007A3960">
        <w:rPr>
          <w:rFonts w:ascii="Times New Roman" w:hAnsi="Times New Roman" w:cs="Times New Roman"/>
          <w:sz w:val="24"/>
          <w:szCs w:val="24"/>
        </w:rPr>
        <w:t xml:space="preserve"> settled back on her heels. She looked at him disparagingly. </w:t>
      </w:r>
    </w:p>
    <w:p w14:paraId="5D0855EC" w14:textId="40A76D94"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That should be obvious. I can touch you,” she said, poking his shoulder. “So, I’m not hallucinating. Although men who turn into smoke </w:t>
      </w:r>
      <w:r w:rsidR="00633348" w:rsidRPr="007A3960">
        <w:rPr>
          <w:rFonts w:ascii="Times New Roman" w:hAnsi="Times New Roman" w:cs="Times New Roman"/>
          <w:sz w:val="24"/>
          <w:szCs w:val="24"/>
        </w:rPr>
        <w:t>are enough to make peopl</w:t>
      </w:r>
      <w:r w:rsidRPr="007A3960">
        <w:rPr>
          <w:rFonts w:ascii="Times New Roman" w:hAnsi="Times New Roman" w:cs="Times New Roman"/>
          <w:sz w:val="24"/>
          <w:szCs w:val="24"/>
        </w:rPr>
        <w:t xml:space="preserve">e think so,” she added quietly. “Anyway, the only explanation is that I’ve crossed to another universe. Therefore, I’m trying to go home.”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shook her head before she started tapping her heels again.</w:t>
      </w:r>
    </w:p>
    <w:p w14:paraId="27D0263E" w14:textId="6917038C"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I’m sorry. Whatever incantation you’re trying won’t work. It’s a one-way trip,” Arku said.</w:t>
      </w:r>
    </w:p>
    <w:p w14:paraId="0978F6E4" w14:textId="4F24B707"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hat? How do you know? Were you the one who opened a portal? Why would you bring me here? Send me home,”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demanded.</w:t>
      </w:r>
    </w:p>
    <w:p w14:paraId="3AE6F00B" w14:textId="12274D92"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had taken part in the Summoning at High Lake, but that had been months ago. </w:t>
      </w:r>
    </w:p>
    <w:p w14:paraId="4EA2268A" w14:textId="7818FACF"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at do you know about portals?” Arku countered. “Do you frequently travel between worlds?”</w:t>
      </w:r>
    </w:p>
    <w:p w14:paraId="44B0200B" w14:textId="7223AF37"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at? No. Of course not. I go to the movies, and I read. The strange thing is</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 I don’t remember going through a portal. Aren’t they supposed to be like a doorway surrounded by light?”</w:t>
      </w:r>
    </w:p>
    <w:p w14:paraId="500EFB81" w14:textId="6F615F98"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It could have been the White funnel,” Rhokul suggested.</w:t>
      </w:r>
    </w:p>
    <w:p w14:paraId="7D260F99" w14:textId="46494923" w:rsidR="00FB390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FB3900" w:rsidRPr="007A3960">
        <w:rPr>
          <w:rFonts w:ascii="Times New Roman" w:hAnsi="Times New Roman" w:cs="Times New Roman"/>
          <w:sz w:val="24"/>
          <w:szCs w:val="24"/>
        </w:rPr>
        <w:t xml:space="preserve"> turned. “ You mean the weird cloud? It wasn’t there when I jumped out of the plane.”</w:t>
      </w:r>
    </w:p>
    <w:p w14:paraId="65838E0E" w14:textId="0438988F"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i/>
          <w:iCs/>
          <w:sz w:val="24"/>
          <w:szCs w:val="24"/>
        </w:rPr>
        <w:t xml:space="preserve">Does anyone know what a </w:t>
      </w:r>
      <w:r w:rsidRPr="007A3960">
        <w:rPr>
          <w:rFonts w:ascii="Times New Roman" w:hAnsi="Times New Roman" w:cs="Times New Roman"/>
          <w:sz w:val="24"/>
          <w:szCs w:val="24"/>
        </w:rPr>
        <w:t>plane</w:t>
      </w:r>
      <w:r w:rsidRPr="007A3960">
        <w:rPr>
          <w:rFonts w:ascii="Times New Roman" w:hAnsi="Times New Roman" w:cs="Times New Roman"/>
          <w:i/>
          <w:iCs/>
          <w:sz w:val="24"/>
          <w:szCs w:val="24"/>
        </w:rPr>
        <w:t xml:space="preserve"> is? </w:t>
      </w:r>
      <w:r w:rsidRPr="007A3960">
        <w:rPr>
          <w:rFonts w:ascii="Times New Roman" w:hAnsi="Times New Roman" w:cs="Times New Roman"/>
          <w:sz w:val="24"/>
          <w:szCs w:val="24"/>
        </w:rPr>
        <w:t>Arku asked.</w:t>
      </w:r>
    </w:p>
    <w:p w14:paraId="0641B118" w14:textId="1BA7BE54"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The </w:t>
      </w:r>
      <w:r w:rsidR="007A3960">
        <w:rPr>
          <w:rFonts w:ascii="Times New Roman" w:hAnsi="Times New Roman" w:cs="Times New Roman"/>
          <w:sz w:val="24"/>
          <w:szCs w:val="24"/>
        </w:rPr>
        <w:t>G</w:t>
      </w:r>
      <w:r w:rsidRPr="007A3960">
        <w:rPr>
          <w:rFonts w:ascii="Times New Roman" w:hAnsi="Times New Roman" w:cs="Times New Roman"/>
          <w:sz w:val="24"/>
          <w:szCs w:val="24"/>
        </w:rPr>
        <w:t>rigor shook their heads.</w:t>
      </w:r>
    </w:p>
    <w:p w14:paraId="4627271D" w14:textId="2839AECA"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 plane? You jumped from a plane?”</w:t>
      </w:r>
    </w:p>
    <w:p w14:paraId="5C8983D8" w14:textId="08B34117"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ell, duh. How else would I get fifteen thousand feet in the air? Although technically, I guess it was a jet. Anyway, the pilot had locked the controls to </w:t>
      </w:r>
      <w:r w:rsidR="007A3960">
        <w:rPr>
          <w:rFonts w:ascii="Times New Roman" w:hAnsi="Times New Roman" w:cs="Times New Roman"/>
          <w:sz w:val="24"/>
          <w:szCs w:val="24"/>
        </w:rPr>
        <w:t>cause the plane to</w:t>
      </w:r>
      <w:r w:rsidRPr="007A3960">
        <w:rPr>
          <w:rFonts w:ascii="Times New Roman" w:hAnsi="Times New Roman" w:cs="Times New Roman"/>
          <w:sz w:val="24"/>
          <w:szCs w:val="24"/>
        </w:rPr>
        <w:t xml:space="preserve"> crash. I didn’t have much choice other than to jump un</w:t>
      </w:r>
      <w:r w:rsidR="00633348" w:rsidRPr="007A3960">
        <w:rPr>
          <w:rFonts w:ascii="Times New Roman" w:hAnsi="Times New Roman" w:cs="Times New Roman"/>
          <w:sz w:val="24"/>
          <w:szCs w:val="24"/>
        </w:rPr>
        <w:t>less</w:t>
      </w:r>
      <w:r w:rsidRPr="007A3960">
        <w:rPr>
          <w:rFonts w:ascii="Times New Roman" w:hAnsi="Times New Roman" w:cs="Times New Roman"/>
          <w:sz w:val="24"/>
          <w:szCs w:val="24"/>
        </w:rPr>
        <w:t xml:space="preserve"> I wanted to stay and die with the bodies.”</w:t>
      </w:r>
    </w:p>
    <w:p w14:paraId="5F866645" w14:textId="4D5ECEFD"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Bodies? You killed with the knives on your shoes?”</w:t>
      </w:r>
    </w:p>
    <w:p w14:paraId="7753F26D" w14:textId="77BE2096"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You’re confusing me. I don’t have knives on my shoes.”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looked down. “Although, I guess the stilettos could be used for that if you trained.” She looked back at the men. “I didn’t kill Kevin and David. The pilot did that.”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didn’t want to say they</w:t>
      </w:r>
      <w:r w:rsidR="00633348" w:rsidRPr="007A3960">
        <w:rPr>
          <w:rFonts w:ascii="Times New Roman" w:hAnsi="Times New Roman" w:cs="Times New Roman"/>
          <w:sz w:val="24"/>
          <w:szCs w:val="24"/>
        </w:rPr>
        <w:t>’d been</w:t>
      </w:r>
      <w:r w:rsidRPr="007A3960">
        <w:rPr>
          <w:rFonts w:ascii="Times New Roman" w:hAnsi="Times New Roman" w:cs="Times New Roman"/>
          <w:sz w:val="24"/>
          <w:szCs w:val="24"/>
        </w:rPr>
        <w:t xml:space="preserve"> shot. She didn’t want to try to explain guns to men who didn’t know about planes.</w:t>
      </w:r>
    </w:p>
    <w:p w14:paraId="2FD1BB30" w14:textId="027547F6"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y?” Arku asked.</w:t>
      </w:r>
    </w:p>
    <w:p w14:paraId="53730620" w14:textId="7E1209EB"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hy what?”</w:t>
      </w:r>
    </w:p>
    <w:p w14:paraId="2884DACE" w14:textId="26586ABB"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 was getting frustrated. “Why did the pilot kill the two men?”</w:t>
      </w:r>
    </w:p>
    <w:p w14:paraId="7C305B22" w14:textId="0A4535FE"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Oh, that. He said that </w:t>
      </w:r>
      <w:r w:rsidR="007A3960" w:rsidRPr="007A3960">
        <w:rPr>
          <w:rFonts w:ascii="Times New Roman" w:hAnsi="Times New Roman" w:cs="Times New Roman"/>
          <w:sz w:val="24"/>
          <w:szCs w:val="24"/>
        </w:rPr>
        <w:t>Kevin and David</w:t>
      </w:r>
      <w:r w:rsidRPr="007A3960">
        <w:rPr>
          <w:rFonts w:ascii="Times New Roman" w:hAnsi="Times New Roman" w:cs="Times New Roman"/>
          <w:sz w:val="24"/>
          <w:szCs w:val="24"/>
        </w:rPr>
        <w:t xml:space="preserve"> were involved in human trafficking. He didn’t kill me because I was an innocent bystander. As if jumping from a plane would guarantee I’d live. And over a forest,” she snorted. “I could get caught in the branches of a tree, which I did. </w:t>
      </w:r>
      <w:r w:rsidR="00633348" w:rsidRPr="007A3960">
        <w:rPr>
          <w:rFonts w:ascii="Times New Roman" w:hAnsi="Times New Roman" w:cs="Times New Roman"/>
          <w:sz w:val="24"/>
          <w:szCs w:val="24"/>
        </w:rPr>
        <w:t>What are t</w:t>
      </w:r>
      <w:r w:rsidRPr="007A3960">
        <w:rPr>
          <w:rFonts w:ascii="Times New Roman" w:hAnsi="Times New Roman" w:cs="Times New Roman"/>
          <w:sz w:val="24"/>
          <w:szCs w:val="24"/>
        </w:rPr>
        <w:t>he odds of getting rescued by a bunch of guys who turn to smoke, in another universe</w:t>
      </w:r>
      <w:r w:rsidR="00633348" w:rsidRPr="007A3960">
        <w:rPr>
          <w:rFonts w:ascii="Times New Roman" w:hAnsi="Times New Roman" w:cs="Times New Roman"/>
          <w:sz w:val="24"/>
          <w:szCs w:val="24"/>
        </w:rPr>
        <w:t>?</w:t>
      </w:r>
      <w:r w:rsidRPr="007A3960">
        <w:rPr>
          <w:rFonts w:ascii="Times New Roman" w:hAnsi="Times New Roman" w:cs="Times New Roman"/>
          <w:sz w:val="24"/>
          <w:szCs w:val="24"/>
        </w:rPr>
        <w:t xml:space="preserve"> Hah, they wanted me to die.” Her voice rose with each word.</w:t>
      </w:r>
    </w:p>
    <w:p w14:paraId="22A220CA" w14:textId="7D8C6AB8"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 gripped her shoulders. “</w:t>
      </w:r>
      <w:r w:rsidR="007A3960">
        <w:rPr>
          <w:rFonts w:ascii="Times New Roman" w:hAnsi="Times New Roman" w:cs="Times New Roman"/>
          <w:sz w:val="24"/>
          <w:szCs w:val="24"/>
        </w:rPr>
        <w:t>Nikki</w:t>
      </w:r>
      <w:r w:rsidRPr="007A3960">
        <w:rPr>
          <w:rFonts w:ascii="Times New Roman" w:hAnsi="Times New Roman" w:cs="Times New Roman"/>
          <w:sz w:val="24"/>
          <w:szCs w:val="24"/>
        </w:rPr>
        <w:t>. You’re safe here.”</w:t>
      </w:r>
    </w:p>
    <w:p w14:paraId="5E07C4A9" w14:textId="4EEC040A" w:rsidR="00FB390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FB3900" w:rsidRPr="007A3960">
        <w:rPr>
          <w:rFonts w:ascii="Times New Roman" w:hAnsi="Times New Roman" w:cs="Times New Roman"/>
          <w:sz w:val="24"/>
          <w:szCs w:val="24"/>
        </w:rPr>
        <w:t xml:space="preserve"> slumped defeatedly. “I’m not going home, am I?” she asked quietly, tears welling in her eyes.</w:t>
      </w:r>
    </w:p>
    <w:p w14:paraId="1D970917" w14:textId="2F0A543D" w:rsidR="00FB3900" w:rsidRPr="007A3960" w:rsidRDefault="00FB3900"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No,” Arku answered gently.</w:t>
      </w:r>
      <w:r w:rsidR="00A77F23" w:rsidRPr="007A3960">
        <w:rPr>
          <w:rFonts w:ascii="Times New Roman" w:hAnsi="Times New Roman" w:cs="Times New Roman"/>
          <w:sz w:val="24"/>
          <w:szCs w:val="24"/>
        </w:rPr>
        <w:t xml:space="preserve"> </w:t>
      </w:r>
    </w:p>
    <w:p w14:paraId="277B0C94" w14:textId="1C34FD69" w:rsidR="00FB3900"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FB3900" w:rsidRPr="007A3960">
        <w:rPr>
          <w:rFonts w:ascii="Times New Roman" w:hAnsi="Times New Roman" w:cs="Times New Roman"/>
          <w:sz w:val="24"/>
          <w:szCs w:val="24"/>
        </w:rPr>
        <w:t xml:space="preserve"> wrapped her arms around herself.</w:t>
      </w:r>
      <w:r w:rsidR="00A77F23" w:rsidRPr="007A3960">
        <w:rPr>
          <w:rFonts w:ascii="Times New Roman" w:hAnsi="Times New Roman" w:cs="Times New Roman"/>
          <w:sz w:val="24"/>
          <w:szCs w:val="24"/>
        </w:rPr>
        <w:t xml:space="preserve"> She took a deep breath to calm herself. The middle of the forest was neither the time nor </w:t>
      </w:r>
      <w:r>
        <w:rPr>
          <w:rFonts w:ascii="Times New Roman" w:hAnsi="Times New Roman" w:cs="Times New Roman"/>
          <w:sz w:val="24"/>
          <w:szCs w:val="24"/>
        </w:rPr>
        <w:t xml:space="preserve">the </w:t>
      </w:r>
      <w:r w:rsidR="00A77F23" w:rsidRPr="007A3960">
        <w:rPr>
          <w:rFonts w:ascii="Times New Roman" w:hAnsi="Times New Roman" w:cs="Times New Roman"/>
          <w:sz w:val="24"/>
          <w:szCs w:val="24"/>
        </w:rPr>
        <w:t xml:space="preserve">place to have a nervous breakdown. It had been a hell of a week, and she’d push through until she was safe and had some privacy. </w:t>
      </w:r>
    </w:p>
    <w:p w14:paraId="7DEC0352" w14:textId="5F794D4E" w:rsidR="00A77F23" w:rsidRPr="007A3960" w:rsidRDefault="00A77F2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Okay. So now what?”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asked.</w:t>
      </w:r>
      <w:r w:rsidR="00422CF7" w:rsidRPr="007A3960">
        <w:rPr>
          <w:rFonts w:ascii="Times New Roman" w:hAnsi="Times New Roman" w:cs="Times New Roman"/>
          <w:sz w:val="24"/>
          <w:szCs w:val="24"/>
        </w:rPr>
        <w:t xml:space="preserve"> </w:t>
      </w:r>
      <w:r w:rsidRPr="007A3960">
        <w:rPr>
          <w:rFonts w:ascii="Times New Roman" w:hAnsi="Times New Roman" w:cs="Times New Roman"/>
          <w:sz w:val="24"/>
          <w:szCs w:val="24"/>
        </w:rPr>
        <w:t xml:space="preserve">Arku was pleased that </w:t>
      </w:r>
      <w:r w:rsidR="007A3960">
        <w:rPr>
          <w:rFonts w:ascii="Times New Roman" w:hAnsi="Times New Roman" w:cs="Times New Roman"/>
          <w:sz w:val="24"/>
          <w:szCs w:val="24"/>
        </w:rPr>
        <w:t>she’d</w:t>
      </w:r>
      <w:r w:rsidRPr="007A3960">
        <w:rPr>
          <w:rFonts w:ascii="Times New Roman" w:hAnsi="Times New Roman" w:cs="Times New Roman"/>
          <w:sz w:val="24"/>
          <w:szCs w:val="24"/>
        </w:rPr>
        <w:t xml:space="preserve"> pulled herself together. He didn’t know what to do with a crying woman other than walk away.</w:t>
      </w:r>
    </w:p>
    <w:p w14:paraId="7C96FED8" w14:textId="26E0F319" w:rsidR="00A77F23" w:rsidRPr="007A3960" w:rsidRDefault="00A77F23"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e find a clearing, and we go home. To my home,” he qualified. He pointed at four of his warriors, who shifted to smoke. They rose into the air, changing again once they cleared the treetops, this time to their winged feline form. </w:t>
      </w:r>
    </w:p>
    <w:p w14:paraId="4CFE3BB8" w14:textId="6428B265" w:rsidR="00A77F23" w:rsidRPr="007A3960" w:rsidRDefault="00A77F23"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 xml:space="preserve">Go south, </w:t>
      </w:r>
      <w:r w:rsidRPr="007A3960">
        <w:rPr>
          <w:rFonts w:ascii="Times New Roman" w:hAnsi="Times New Roman" w:cs="Times New Roman"/>
          <w:sz w:val="24"/>
          <w:szCs w:val="24"/>
        </w:rPr>
        <w:t xml:space="preserve">Duxan reported. </w:t>
      </w:r>
      <w:r w:rsidRPr="007A3960">
        <w:rPr>
          <w:rFonts w:ascii="Times New Roman" w:hAnsi="Times New Roman" w:cs="Times New Roman"/>
          <w:i/>
          <w:iCs/>
          <w:sz w:val="24"/>
          <w:szCs w:val="24"/>
        </w:rPr>
        <w:t>It’s not a clearing, but you’ll have room to take off.</w:t>
      </w:r>
    </w:p>
    <w:p w14:paraId="191FE06F" w14:textId="20910C1E" w:rsidR="00A77F23" w:rsidRPr="007A3960" w:rsidRDefault="00A77F23"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i/>
          <w:iCs/>
          <w:sz w:val="24"/>
          <w:szCs w:val="24"/>
        </w:rPr>
        <w:t>It’s a cliff, isn’t it?</w:t>
      </w:r>
      <w:r w:rsidR="00422CF7" w:rsidRPr="007A3960">
        <w:rPr>
          <w:rFonts w:ascii="Times New Roman" w:hAnsi="Times New Roman" w:cs="Times New Roman"/>
          <w:i/>
          <w:iCs/>
          <w:sz w:val="24"/>
          <w:szCs w:val="24"/>
        </w:rPr>
        <w:t xml:space="preserve"> That’s even better.</w:t>
      </w:r>
    </w:p>
    <w:p w14:paraId="1D789D07" w14:textId="3A19989E"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turned to </w:t>
      </w:r>
      <w:r w:rsidR="007A3960">
        <w:rPr>
          <w:rFonts w:ascii="Times New Roman" w:hAnsi="Times New Roman" w:cs="Times New Roman"/>
          <w:sz w:val="24"/>
          <w:szCs w:val="24"/>
        </w:rPr>
        <w:t>Nikki</w:t>
      </w:r>
      <w:r w:rsidRPr="007A3960">
        <w:rPr>
          <w:rFonts w:ascii="Times New Roman" w:hAnsi="Times New Roman" w:cs="Times New Roman"/>
          <w:sz w:val="24"/>
          <w:szCs w:val="24"/>
        </w:rPr>
        <w:t>. “I’m going to shift, and you’ll get on my shoulders. We can travel faster that way,” he said, pointing to her shoes. They might be useful in a fight</w:t>
      </w:r>
      <w:r w:rsidR="00633348" w:rsidRPr="007A3960">
        <w:rPr>
          <w:rFonts w:ascii="Times New Roman" w:hAnsi="Times New Roman" w:cs="Times New Roman"/>
          <w:sz w:val="24"/>
          <w:szCs w:val="24"/>
        </w:rPr>
        <w:t>, but they</w:t>
      </w:r>
      <w:r w:rsidRPr="007A3960">
        <w:rPr>
          <w:rFonts w:ascii="Times New Roman" w:hAnsi="Times New Roman" w:cs="Times New Roman"/>
          <w:sz w:val="24"/>
          <w:szCs w:val="24"/>
        </w:rPr>
        <w:t xml:space="preserve"> were ridiculous for walking any distance.</w:t>
      </w:r>
    </w:p>
    <w:p w14:paraId="70EC098F" w14:textId="51CD185D" w:rsidR="00A80D1B"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422CF7" w:rsidRPr="007A3960">
        <w:rPr>
          <w:rFonts w:ascii="Times New Roman" w:hAnsi="Times New Roman" w:cs="Times New Roman"/>
          <w:sz w:val="24"/>
          <w:szCs w:val="24"/>
        </w:rPr>
        <w:t xml:space="preserve"> nodded and bent to remove her shoes. Arku was grateful he didn’t have to ask. He wouldn’t have allowed her to ride him while wearing blades on her feet. He also realized that </w:t>
      </w:r>
      <w:r>
        <w:rPr>
          <w:rFonts w:ascii="Times New Roman" w:hAnsi="Times New Roman" w:cs="Times New Roman"/>
          <w:sz w:val="24"/>
          <w:szCs w:val="24"/>
        </w:rPr>
        <w:t>Nikki</w:t>
      </w:r>
      <w:r w:rsidR="00422CF7" w:rsidRPr="007A3960">
        <w:rPr>
          <w:rFonts w:ascii="Times New Roman" w:hAnsi="Times New Roman" w:cs="Times New Roman"/>
          <w:sz w:val="24"/>
          <w:szCs w:val="24"/>
        </w:rPr>
        <w:t xml:space="preserve"> was fragile and that ordering her wouldn</w:t>
      </w:r>
      <w:r>
        <w:rPr>
          <w:rFonts w:ascii="Times New Roman" w:hAnsi="Times New Roman" w:cs="Times New Roman"/>
          <w:sz w:val="24"/>
          <w:szCs w:val="24"/>
        </w:rPr>
        <w:t>’</w:t>
      </w:r>
      <w:r w:rsidR="00422CF7" w:rsidRPr="007A3960">
        <w:rPr>
          <w:rFonts w:ascii="Times New Roman" w:hAnsi="Times New Roman" w:cs="Times New Roman"/>
          <w:sz w:val="24"/>
          <w:szCs w:val="24"/>
        </w:rPr>
        <w:t>t help when he needed her active cooperation. He signa</w:t>
      </w:r>
      <w:r w:rsidR="00633348" w:rsidRPr="007A3960">
        <w:rPr>
          <w:rFonts w:ascii="Times New Roman" w:hAnsi="Times New Roman" w:cs="Times New Roman"/>
          <w:sz w:val="24"/>
          <w:szCs w:val="24"/>
        </w:rPr>
        <w:t>l</w:t>
      </w:r>
      <w:r w:rsidR="00422CF7" w:rsidRPr="007A3960">
        <w:rPr>
          <w:rFonts w:ascii="Times New Roman" w:hAnsi="Times New Roman" w:cs="Times New Roman"/>
          <w:sz w:val="24"/>
          <w:szCs w:val="24"/>
        </w:rPr>
        <w:t xml:space="preserve">led, and the grigor all shifted to their feline form. They were large predators that stood approximately </w:t>
      </w:r>
      <w:r>
        <w:rPr>
          <w:rFonts w:ascii="Times New Roman" w:hAnsi="Times New Roman" w:cs="Times New Roman"/>
          <w:sz w:val="24"/>
          <w:szCs w:val="24"/>
        </w:rPr>
        <w:t>125 centimetres</w:t>
      </w:r>
      <w:r w:rsidR="00422CF7" w:rsidRPr="007A3960">
        <w:rPr>
          <w:rFonts w:ascii="Times New Roman" w:hAnsi="Times New Roman" w:cs="Times New Roman"/>
          <w:sz w:val="24"/>
          <w:szCs w:val="24"/>
        </w:rPr>
        <w:t xml:space="preserve"> at the shoulder.</w:t>
      </w:r>
    </w:p>
    <w:p w14:paraId="5D249A20" w14:textId="4717AFB7" w:rsidR="00422CF7" w:rsidRPr="007A3960" w:rsidRDefault="007A3960" w:rsidP="007A3960">
      <w:pPr>
        <w:spacing w:after="12" w:line="240" w:lineRule="auto"/>
        <w:ind w:firstLine="284"/>
        <w:jc w:val="both"/>
        <w:rPr>
          <w:rFonts w:ascii="Times New Roman" w:hAnsi="Times New Roman" w:cs="Times New Roman"/>
          <w:sz w:val="24"/>
          <w:szCs w:val="24"/>
        </w:rPr>
      </w:pPr>
      <w:r>
        <w:rPr>
          <w:rFonts w:ascii="Times New Roman" w:hAnsi="Times New Roman" w:cs="Times New Roman"/>
          <w:sz w:val="24"/>
          <w:szCs w:val="24"/>
        </w:rPr>
        <w:t>Nikki</w:t>
      </w:r>
      <w:r w:rsidR="00422CF7" w:rsidRPr="007A3960">
        <w:rPr>
          <w:rFonts w:ascii="Times New Roman" w:hAnsi="Times New Roman" w:cs="Times New Roman"/>
          <w:sz w:val="24"/>
          <w:szCs w:val="24"/>
        </w:rPr>
        <w:t xml:space="preserve"> took a step back</w:t>
      </w:r>
      <w:r>
        <w:rPr>
          <w:rFonts w:ascii="Times New Roman" w:hAnsi="Times New Roman" w:cs="Times New Roman"/>
          <w:sz w:val="24"/>
          <w:szCs w:val="24"/>
        </w:rPr>
        <w:t>, her eyes widening</w:t>
      </w:r>
      <w:r w:rsidR="00422CF7" w:rsidRPr="007A3960">
        <w:rPr>
          <w:rFonts w:ascii="Times New Roman" w:hAnsi="Times New Roman" w:cs="Times New Roman"/>
          <w:sz w:val="24"/>
          <w:szCs w:val="24"/>
        </w:rPr>
        <w:t xml:space="preserve"> in fear. “Wow. That’s just… wow.” She shook her head, unable to come up with a better descriptor. Smoke was one thing, but this. Arku had told her that they had a feline form. She just hadn’t thought about the reality of shifting. Another thing to add to her list of things to freak out about later. </w:t>
      </w:r>
    </w:p>
    <w:p w14:paraId="071E251E" w14:textId="4F660D6E"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e you guys still you? </w:t>
      </w:r>
      <w:r w:rsidR="007A3960">
        <w:rPr>
          <w:rFonts w:ascii="Times New Roman" w:hAnsi="Times New Roman" w:cs="Times New Roman"/>
          <w:sz w:val="24"/>
          <w:szCs w:val="24"/>
        </w:rPr>
        <w:t>s</w:t>
      </w:r>
      <w:r w:rsidRPr="007A3960">
        <w:rPr>
          <w:rFonts w:ascii="Times New Roman" w:hAnsi="Times New Roman" w:cs="Times New Roman"/>
          <w:sz w:val="24"/>
          <w:szCs w:val="24"/>
        </w:rPr>
        <w:t>he asked softly, not wanting to provoke an adverse response if the answer was no.</w:t>
      </w:r>
    </w:p>
    <w:p w14:paraId="5F4D9F39" w14:textId="317B1C86" w:rsidR="00BB77D1"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snorted and stepped forward. He reached for her mind and hit a wall. This had never happened. He was the strongest </w:t>
      </w:r>
      <w:r w:rsidR="007A3960">
        <w:rPr>
          <w:rFonts w:ascii="Times New Roman" w:hAnsi="Times New Roman" w:cs="Times New Roman"/>
          <w:sz w:val="24"/>
          <w:szCs w:val="24"/>
        </w:rPr>
        <w:t>G</w:t>
      </w:r>
      <w:r w:rsidRPr="007A3960">
        <w:rPr>
          <w:rFonts w:ascii="Times New Roman" w:hAnsi="Times New Roman" w:cs="Times New Roman"/>
          <w:sz w:val="24"/>
          <w:szCs w:val="24"/>
        </w:rPr>
        <w:t xml:space="preserve">rigor in Trensar, and no mind was closed to him. He tried again with the same result. While this was an indicator that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might be a Summonded One, it was highly inconvenient under the present circumstances. He sighed mentally before returning to his human form.</w:t>
      </w:r>
    </w:p>
    <w:p w14:paraId="5F6718CB" w14:textId="7AA37347"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I thought we could communicate while I was in </w:t>
      </w:r>
      <w:r w:rsidR="007A3960">
        <w:rPr>
          <w:rFonts w:ascii="Times New Roman" w:hAnsi="Times New Roman" w:cs="Times New Roman"/>
          <w:sz w:val="24"/>
          <w:szCs w:val="24"/>
        </w:rPr>
        <w:t>G</w:t>
      </w:r>
      <w:r w:rsidRPr="007A3960">
        <w:rPr>
          <w:rFonts w:ascii="Times New Roman" w:hAnsi="Times New Roman" w:cs="Times New Roman"/>
          <w:sz w:val="24"/>
          <w:szCs w:val="24"/>
        </w:rPr>
        <w:t>rigor form, but you’re unresponsive to telepathic contact.”</w:t>
      </w:r>
    </w:p>
    <w:p w14:paraId="571FF375" w14:textId="725E8637"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Okay?”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was confused. Telepathy?</w:t>
      </w:r>
    </w:p>
    <w:p w14:paraId="783733B2" w14:textId="70421D83"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Listen carefully. When I shift, climb onto my shoulders and wrap your arms around my neck, remembering that I need to breathe.” He stopped and glared at his flight when he heard their snickers. “As soon as I have room, I’ll manifest my wings</w:t>
      </w:r>
      <w:r w:rsidR="00633348" w:rsidRPr="007A3960">
        <w:rPr>
          <w:rFonts w:ascii="Times New Roman" w:hAnsi="Times New Roman" w:cs="Times New Roman"/>
          <w:sz w:val="24"/>
          <w:szCs w:val="24"/>
        </w:rPr>
        <w:t>,</w:t>
      </w:r>
      <w:r w:rsidRPr="007A3960">
        <w:rPr>
          <w:rFonts w:ascii="Times New Roman" w:hAnsi="Times New Roman" w:cs="Times New Roman"/>
          <w:sz w:val="24"/>
          <w:szCs w:val="24"/>
        </w:rPr>
        <w:t xml:space="preserve"> and we can fly home.”</w:t>
      </w:r>
    </w:p>
    <w:p w14:paraId="41B9174C" w14:textId="23A6CC8E"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Wings? You have wings?”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choked out. “This just keeps getting better,” she added in a whisper.</w:t>
      </w:r>
    </w:p>
    <w:p w14:paraId="4A0FD363" w14:textId="45071377"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Arku ignored her and shifted. He waited while she approached him. He glared when she didn’t mount him.</w:t>
      </w:r>
    </w:p>
    <w:p w14:paraId="1E8CE224" w14:textId="5907A94D"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You’re too tall,”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complained. “Bend down or whatever it is that cats do.”</w:t>
      </w:r>
    </w:p>
    <w:p w14:paraId="1E49E773" w14:textId="39966D4F"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Arku let out an aggrieved chuff before lowering his torso onto his elbows.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exhaled slowly.</w:t>
      </w:r>
    </w:p>
    <w:p w14:paraId="433B8E0C" w14:textId="0D92F743" w:rsidR="00422CF7" w:rsidRPr="007A3960" w:rsidRDefault="00422CF7"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Just like riding a horse,” she muttered before swinging her right leg over Arku’s back. She shuffled forward until she was over his shoulders. She leaned over and wrapped her arms around his neck as he stood. Two grigor took the lead while the final flight member paced behind Arku and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They walked slowly at first but sped up until they were running. </w:t>
      </w:r>
      <w:r w:rsidR="007A3960">
        <w:rPr>
          <w:rFonts w:ascii="Times New Roman" w:hAnsi="Times New Roman" w:cs="Times New Roman"/>
          <w:sz w:val="24"/>
          <w:szCs w:val="24"/>
        </w:rPr>
        <w:t>Nikki</w:t>
      </w:r>
      <w:r w:rsidRPr="007A3960">
        <w:rPr>
          <w:rFonts w:ascii="Times New Roman" w:hAnsi="Times New Roman" w:cs="Times New Roman"/>
          <w:sz w:val="24"/>
          <w:szCs w:val="24"/>
        </w:rPr>
        <w:t xml:space="preserve"> saw a break in the trees and thought they were about to crest a hill when the grigor ahead jumped up and disappeared.</w:t>
      </w:r>
      <w:r w:rsidR="002B5A56" w:rsidRPr="007A3960">
        <w:rPr>
          <w:rFonts w:ascii="Times New Roman" w:hAnsi="Times New Roman" w:cs="Times New Roman"/>
          <w:sz w:val="24"/>
          <w:szCs w:val="24"/>
        </w:rPr>
        <w:t xml:space="preserve"> She realized it wasn’t the top of a slope but the edge of a cliff. She screamed into Arku’s fur and tightened her grip around his torso. She closed her eyes, not wanting to see death coming at her. She remembered the feeling of freefall. Weirdly, this wasn’t it.</w:t>
      </w:r>
    </w:p>
    <w:p w14:paraId="19610ECE" w14:textId="6B8A6D64" w:rsidR="002B5A56" w:rsidRPr="007A3960" w:rsidRDefault="002B5A56" w:rsidP="007A3960">
      <w:pPr>
        <w:spacing w:after="12" w:line="240" w:lineRule="auto"/>
        <w:ind w:firstLine="284"/>
        <w:jc w:val="both"/>
        <w:rPr>
          <w:rFonts w:ascii="Times New Roman" w:hAnsi="Times New Roman" w:cs="Times New Roman"/>
          <w:sz w:val="24"/>
          <w:szCs w:val="24"/>
        </w:rPr>
      </w:pPr>
      <w:r w:rsidRPr="007A3960">
        <w:rPr>
          <w:rFonts w:ascii="Times New Roman" w:hAnsi="Times New Roman" w:cs="Times New Roman"/>
          <w:sz w:val="24"/>
          <w:szCs w:val="24"/>
        </w:rPr>
        <w:t xml:space="preserve">She heard the snap of wings and cautiously opened one eye. She peered through her lashes and saw that the big cat ahead had wings, big wings. She opened both eyes and looked to her right and to her left. All the big cats had wings. She was surrounded by flying lions. She looked beneath her arm and confirmed that, yup, Arku had wings. </w:t>
      </w:r>
      <w:r w:rsidRPr="007A3960">
        <w:rPr>
          <w:rFonts w:ascii="Times New Roman" w:hAnsi="Times New Roman" w:cs="Times New Roman"/>
          <w:i/>
          <w:iCs/>
          <w:sz w:val="24"/>
          <w:szCs w:val="24"/>
        </w:rPr>
        <w:t xml:space="preserve">Of course, he does. Otherwise, you’d be heading down to the ground, </w:t>
      </w:r>
      <w:r w:rsidRPr="007A3960">
        <w:rPr>
          <w:rFonts w:ascii="Times New Roman" w:hAnsi="Times New Roman" w:cs="Times New Roman"/>
          <w:sz w:val="24"/>
          <w:szCs w:val="24"/>
        </w:rPr>
        <w:t>she thought. She sat up slowly, keeping a tight hold with her legs. None of the Grigor had manes, so she had nothing to grasp. The up-down motion of beating wings was almost, not quite</w:t>
      </w:r>
      <w:r w:rsidR="007A3960">
        <w:rPr>
          <w:rFonts w:ascii="Times New Roman" w:hAnsi="Times New Roman" w:cs="Times New Roman"/>
          <w:sz w:val="24"/>
          <w:szCs w:val="24"/>
        </w:rPr>
        <w:t>,</w:t>
      </w:r>
      <w:r w:rsidRPr="007A3960">
        <w:rPr>
          <w:rFonts w:ascii="Times New Roman" w:hAnsi="Times New Roman" w:cs="Times New Roman"/>
          <w:sz w:val="24"/>
          <w:szCs w:val="24"/>
        </w:rPr>
        <w:t xml:space="preserve"> but almost like being a rocking chair, if you ignore the thousand-foot drop. She didn’t think Arku would let her fall, so she decided to enjoy this extraordinary moment.</w:t>
      </w:r>
    </w:p>
    <w:p w14:paraId="37EB8EA6" w14:textId="6C344716" w:rsidR="002B5A56" w:rsidRPr="007A3960" w:rsidRDefault="002B5A56" w:rsidP="007A3960">
      <w:pPr>
        <w:spacing w:after="12" w:line="240" w:lineRule="auto"/>
        <w:ind w:firstLine="284"/>
        <w:jc w:val="both"/>
        <w:rPr>
          <w:rFonts w:ascii="Times New Roman" w:hAnsi="Times New Roman" w:cs="Times New Roman"/>
          <w:i/>
          <w:iCs/>
          <w:sz w:val="24"/>
          <w:szCs w:val="24"/>
        </w:rPr>
      </w:pPr>
      <w:r w:rsidRPr="007A3960">
        <w:rPr>
          <w:rFonts w:ascii="Times New Roman" w:hAnsi="Times New Roman" w:cs="Times New Roman"/>
          <w:sz w:val="24"/>
          <w:szCs w:val="24"/>
        </w:rPr>
        <w:t xml:space="preserve">She was flying. Arku must have felt </w:t>
      </w:r>
      <w:r w:rsidR="007A3960">
        <w:rPr>
          <w:rFonts w:ascii="Times New Roman" w:hAnsi="Times New Roman" w:cs="Times New Roman"/>
          <w:sz w:val="24"/>
          <w:szCs w:val="24"/>
        </w:rPr>
        <w:t>her relax</w:t>
      </w:r>
      <w:r w:rsidRPr="007A3960">
        <w:rPr>
          <w:rFonts w:ascii="Times New Roman" w:hAnsi="Times New Roman" w:cs="Times New Roman"/>
          <w:sz w:val="24"/>
          <w:szCs w:val="24"/>
        </w:rPr>
        <w:t xml:space="preserve"> because he sped up. She started to squint before remembering the goggles still dangling around her neck. Life had just taken a sharp turn, but for now, she would enjoy the view.</w:t>
      </w:r>
    </w:p>
    <w:p w14:paraId="78309AFC" w14:textId="77777777" w:rsidR="00422CF7" w:rsidRPr="007A3960" w:rsidRDefault="00422CF7" w:rsidP="007A3960">
      <w:pPr>
        <w:spacing w:after="12" w:line="240" w:lineRule="auto"/>
        <w:ind w:firstLine="284"/>
        <w:jc w:val="both"/>
        <w:rPr>
          <w:rFonts w:ascii="Times New Roman" w:hAnsi="Times New Roman" w:cs="Times New Roman"/>
          <w:sz w:val="24"/>
          <w:szCs w:val="24"/>
        </w:rPr>
      </w:pPr>
    </w:p>
    <w:p w14:paraId="1CF6A6D4" w14:textId="77777777" w:rsidR="00422CF7" w:rsidRPr="007A3960" w:rsidRDefault="00422CF7" w:rsidP="007A3960">
      <w:pPr>
        <w:spacing w:after="12" w:line="240" w:lineRule="auto"/>
        <w:ind w:firstLine="284"/>
        <w:jc w:val="both"/>
        <w:rPr>
          <w:rFonts w:ascii="Times New Roman" w:hAnsi="Times New Roman" w:cs="Times New Roman"/>
          <w:sz w:val="24"/>
          <w:szCs w:val="24"/>
        </w:rPr>
      </w:pPr>
    </w:p>
    <w:p w14:paraId="00539360" w14:textId="77777777" w:rsidR="00422CF7" w:rsidRPr="007A3960" w:rsidRDefault="00422CF7" w:rsidP="007A3960">
      <w:pPr>
        <w:spacing w:after="12" w:line="240" w:lineRule="auto"/>
        <w:ind w:firstLine="284"/>
        <w:jc w:val="both"/>
        <w:rPr>
          <w:rFonts w:ascii="Times New Roman" w:hAnsi="Times New Roman" w:cs="Times New Roman"/>
          <w:sz w:val="24"/>
          <w:szCs w:val="24"/>
        </w:rPr>
      </w:pPr>
    </w:p>
    <w:sectPr w:rsidR="00422CF7" w:rsidRPr="007A396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306A8" w14:textId="77777777" w:rsidR="00073E6A" w:rsidRDefault="00073E6A" w:rsidP="002536A2">
      <w:pPr>
        <w:spacing w:after="0" w:line="240" w:lineRule="auto"/>
      </w:pPr>
      <w:r>
        <w:separator/>
      </w:r>
    </w:p>
  </w:endnote>
  <w:endnote w:type="continuationSeparator" w:id="0">
    <w:p w14:paraId="3AB90CEA" w14:textId="77777777" w:rsidR="00073E6A" w:rsidRDefault="00073E6A" w:rsidP="00253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4B4D7" w14:textId="77777777" w:rsidR="00073E6A" w:rsidRDefault="00073E6A" w:rsidP="002536A2">
      <w:pPr>
        <w:spacing w:after="0" w:line="240" w:lineRule="auto"/>
      </w:pPr>
      <w:r>
        <w:separator/>
      </w:r>
    </w:p>
  </w:footnote>
  <w:footnote w:type="continuationSeparator" w:id="0">
    <w:p w14:paraId="59500CB3" w14:textId="77777777" w:rsidR="00073E6A" w:rsidRDefault="00073E6A" w:rsidP="002536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wMjSxMDIzMjdV0lEKTi0uzszPAykwNKoFAL3t1bQtAAAA"/>
  </w:docVars>
  <w:rsids>
    <w:rsidRoot w:val="00C620FD"/>
    <w:rsid w:val="00073E6A"/>
    <w:rsid w:val="000F41B2"/>
    <w:rsid w:val="00222358"/>
    <w:rsid w:val="00244941"/>
    <w:rsid w:val="002536A2"/>
    <w:rsid w:val="00273CBF"/>
    <w:rsid w:val="002A4146"/>
    <w:rsid w:val="002B5A56"/>
    <w:rsid w:val="002C3144"/>
    <w:rsid w:val="002F19D0"/>
    <w:rsid w:val="003229E7"/>
    <w:rsid w:val="00385B26"/>
    <w:rsid w:val="00422CF7"/>
    <w:rsid w:val="00437050"/>
    <w:rsid w:val="00437EAE"/>
    <w:rsid w:val="00507C5D"/>
    <w:rsid w:val="005C2A63"/>
    <w:rsid w:val="005D7890"/>
    <w:rsid w:val="00633348"/>
    <w:rsid w:val="0065266A"/>
    <w:rsid w:val="00670058"/>
    <w:rsid w:val="0068320E"/>
    <w:rsid w:val="007A3960"/>
    <w:rsid w:val="007B316B"/>
    <w:rsid w:val="007F3AAB"/>
    <w:rsid w:val="00804448"/>
    <w:rsid w:val="008879A1"/>
    <w:rsid w:val="00A77F23"/>
    <w:rsid w:val="00A80D1B"/>
    <w:rsid w:val="00B02676"/>
    <w:rsid w:val="00B40C29"/>
    <w:rsid w:val="00BB77D1"/>
    <w:rsid w:val="00BC0FDF"/>
    <w:rsid w:val="00C60892"/>
    <w:rsid w:val="00C620FD"/>
    <w:rsid w:val="00C70CEB"/>
    <w:rsid w:val="00C9245B"/>
    <w:rsid w:val="00CA6370"/>
    <w:rsid w:val="00CD5B0D"/>
    <w:rsid w:val="00DA7F82"/>
    <w:rsid w:val="00EC5313"/>
    <w:rsid w:val="00F3520A"/>
    <w:rsid w:val="00F54F2A"/>
    <w:rsid w:val="00FB39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144EB"/>
  <w15:chartTrackingRefBased/>
  <w15:docId w15:val="{F5777694-32C6-4EA1-83F6-998CDE90C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0FD"/>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2536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36A2"/>
    <w:rPr>
      <w:kern w:val="0"/>
      <w:sz w:val="20"/>
      <w:szCs w:val="20"/>
      <w14:ligatures w14:val="none"/>
    </w:rPr>
  </w:style>
  <w:style w:type="character" w:styleId="EndnoteReference">
    <w:name w:val="endnote reference"/>
    <w:basedOn w:val="DefaultParagraphFont"/>
    <w:uiPriority w:val="99"/>
    <w:semiHidden/>
    <w:unhideWhenUsed/>
    <w:rsid w:val="002536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10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4</TotalTime>
  <Pages>1</Pages>
  <Words>3360</Words>
  <Characters>19155</Characters>
  <Application>Microsoft Office Word</Application>
  <DocSecurity>0</DocSecurity>
  <Lines>159</Lines>
  <Paragraphs>44</Paragraphs>
  <ScaleCrop>false</ScaleCrop>
  <Company/>
  <LinksUpToDate>false</LinksUpToDate>
  <CharactersWithSpaces>2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Crestwood</dc:creator>
  <cp:keywords/>
  <dc:description/>
  <cp:lastModifiedBy>Sabrina Crestwood</cp:lastModifiedBy>
  <cp:revision>34</cp:revision>
  <dcterms:created xsi:type="dcterms:W3CDTF">2023-08-21T15:07:00Z</dcterms:created>
  <dcterms:modified xsi:type="dcterms:W3CDTF">2026-03-0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5dbad4-f7fb-44a4-901b-d88a61fcb812</vt:lpwstr>
  </property>
</Properties>
</file>